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0566E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42869FF6" w14:textId="77777777" w:rsidR="00BA79AA" w:rsidRPr="00BA79AA" w:rsidRDefault="00BA79AA" w:rsidP="00BA79AA">
      <w:pPr>
        <w:pStyle w:val="Zkladntext3"/>
        <w:rPr>
          <w:rFonts w:ascii="Arial Narrow" w:hAnsi="Arial Narrow" w:cs="Arial"/>
          <w:b/>
          <w:color w:val="auto"/>
          <w:sz w:val="36"/>
          <w:szCs w:val="36"/>
        </w:rPr>
      </w:pPr>
      <w:r w:rsidRPr="00BA79AA">
        <w:rPr>
          <w:rFonts w:ascii="Arial Narrow" w:hAnsi="Arial Narrow" w:cs="Arial"/>
          <w:b/>
          <w:color w:val="auto"/>
          <w:sz w:val="36"/>
          <w:szCs w:val="36"/>
        </w:rPr>
        <w:t>Konkrétne obstarávanie z DNS</w:t>
      </w:r>
    </w:p>
    <w:p w14:paraId="41B37A82" w14:textId="77777777" w:rsidR="00BA79AA" w:rsidRDefault="00BA79AA" w:rsidP="00BA79AA">
      <w:pPr>
        <w:pStyle w:val="Default"/>
        <w:jc w:val="center"/>
        <w:rPr>
          <w:rFonts w:ascii="Arial Narrow" w:eastAsia="Arial" w:hAnsi="Arial Narrow" w:cs="Times New Roman"/>
          <w:sz w:val="22"/>
          <w:szCs w:val="22"/>
        </w:rPr>
      </w:pPr>
      <w:r w:rsidRPr="00FB4A05">
        <w:rPr>
          <w:rFonts w:ascii="Arial Narrow" w:eastAsia="Arial" w:hAnsi="Arial Narrow" w:cs="Times New Roman"/>
          <w:sz w:val="22"/>
          <w:szCs w:val="22"/>
        </w:rPr>
        <w:t>Verejné obstarávanie realizované postupom zadávania zákazky podľa § 58 až 61 zákona č. 343/2015 Z. z. o verejnom obstarávaní a o zmene a doplnení niektorých zákonov v znení neskorších predpisov (ďalej len „</w:t>
      </w:r>
      <w:r>
        <w:rPr>
          <w:rFonts w:ascii="Arial Narrow" w:eastAsia="Arial" w:hAnsi="Arial Narrow" w:cs="Times New Roman"/>
          <w:sz w:val="22"/>
          <w:szCs w:val="22"/>
        </w:rPr>
        <w:t>zákon</w:t>
      </w:r>
      <w:r w:rsidRPr="00FB4A05">
        <w:rPr>
          <w:rFonts w:ascii="Arial Narrow" w:eastAsia="Arial" w:hAnsi="Arial Narrow" w:cs="Times New Roman"/>
          <w:sz w:val="22"/>
          <w:szCs w:val="22"/>
        </w:rPr>
        <w:t>“)</w:t>
      </w:r>
    </w:p>
    <w:p w14:paraId="1D6F9469" w14:textId="77777777" w:rsidR="00BA79AA" w:rsidRPr="00F0396C" w:rsidRDefault="00BA79AA" w:rsidP="00BA79AA">
      <w:pPr>
        <w:pStyle w:val="Zkladntext3"/>
        <w:rPr>
          <w:rFonts w:ascii="Arial Narrow" w:hAnsi="Arial Narrow" w:cs="Arial"/>
          <w:sz w:val="22"/>
          <w:szCs w:val="22"/>
        </w:rPr>
      </w:pPr>
    </w:p>
    <w:p w14:paraId="24E20FB3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0F810831" w14:textId="77777777" w:rsidR="00BA79AA" w:rsidRPr="00BA79AA" w:rsidRDefault="00BA79AA" w:rsidP="00BA79AA">
      <w:pPr>
        <w:pStyle w:val="Zkladntext3"/>
        <w:rPr>
          <w:rFonts w:ascii="Arial Narrow" w:hAnsi="Arial Narrow" w:cs="Arial"/>
          <w:b/>
          <w:bCs/>
          <w:color w:val="auto"/>
          <w:sz w:val="36"/>
          <w:szCs w:val="36"/>
        </w:rPr>
      </w:pPr>
      <w:r w:rsidRPr="00BA79AA">
        <w:rPr>
          <w:rFonts w:ascii="Arial Narrow" w:hAnsi="Arial Narrow" w:cs="Arial"/>
          <w:b/>
          <w:bCs/>
          <w:color w:val="auto"/>
          <w:sz w:val="36"/>
          <w:szCs w:val="36"/>
        </w:rPr>
        <w:t>SÚŤAŽNÉ PODKLADY K VÝZVE (SP)</w:t>
      </w:r>
    </w:p>
    <w:p w14:paraId="1CB1A625" w14:textId="77777777" w:rsidR="00F552BC" w:rsidRPr="007842D8" w:rsidRDefault="00F552BC" w:rsidP="00F552BC">
      <w:pPr>
        <w:tabs>
          <w:tab w:val="right" w:leader="dot" w:pos="10080"/>
        </w:tabs>
        <w:jc w:val="center"/>
      </w:pPr>
    </w:p>
    <w:p w14:paraId="663F87E5" w14:textId="77777777" w:rsidR="00F552BC" w:rsidRPr="007842D8" w:rsidRDefault="00F552BC" w:rsidP="00F552BC">
      <w:pPr>
        <w:tabs>
          <w:tab w:val="right" w:leader="dot" w:pos="10080"/>
        </w:tabs>
      </w:pPr>
    </w:p>
    <w:p w14:paraId="06C396DA" w14:textId="5866D85C" w:rsidR="00BA79AA" w:rsidRPr="00BA79AA" w:rsidRDefault="00BA79AA" w:rsidP="00BA79AA">
      <w:pPr>
        <w:shd w:val="clear" w:color="auto" w:fill="FFFFFF"/>
        <w:spacing w:after="150"/>
        <w:jc w:val="center"/>
        <w:rPr>
          <w:rFonts w:ascii="Arial Narrow" w:eastAsia="Arial" w:hAnsi="Arial Narrow" w:cstheme="majorHAnsi"/>
          <w:b/>
          <w:iCs/>
          <w:sz w:val="28"/>
          <w:szCs w:val="28"/>
          <w:u w:val="single"/>
        </w:rPr>
      </w:pPr>
      <w:r w:rsidRPr="00BA79AA">
        <w:rPr>
          <w:rFonts w:ascii="Arial Narrow" w:hAnsi="Arial Narrow" w:cs="Helvetica"/>
          <w:b/>
          <w:iCs/>
          <w:sz w:val="28"/>
          <w:szCs w:val="28"/>
          <w:u w:val="single"/>
          <w:shd w:val="clear" w:color="auto" w:fill="FFFFFF"/>
        </w:rPr>
        <w:t>Reflexné a bezpečnostné prvky s logom PZ</w:t>
      </w:r>
    </w:p>
    <w:p w14:paraId="2E4D4DB6" w14:textId="77777777" w:rsidR="00F552BC" w:rsidRPr="007842D8" w:rsidRDefault="00F552BC" w:rsidP="00F552BC">
      <w:pPr>
        <w:tabs>
          <w:tab w:val="right" w:leader="dot" w:pos="10080"/>
        </w:tabs>
      </w:pPr>
    </w:p>
    <w:p w14:paraId="66AAF9B6" w14:textId="77777777" w:rsidR="00F552BC" w:rsidRPr="007842D8" w:rsidRDefault="00F552BC" w:rsidP="00F552BC">
      <w:pPr>
        <w:jc w:val="center"/>
      </w:pPr>
    </w:p>
    <w:p w14:paraId="0E2F70D9" w14:textId="77777777" w:rsidR="00F552BC" w:rsidRPr="007842D8" w:rsidRDefault="00F552BC" w:rsidP="00F552BC">
      <w:pPr>
        <w:jc w:val="center"/>
      </w:pPr>
    </w:p>
    <w:p w14:paraId="4D08FFD6" w14:textId="77777777" w:rsidR="00F552BC" w:rsidRPr="007842D8" w:rsidRDefault="00F552BC" w:rsidP="00F552BC">
      <w:pPr>
        <w:jc w:val="center"/>
      </w:pPr>
    </w:p>
    <w:p w14:paraId="6D4B87C3" w14:textId="77777777" w:rsidR="00F552BC" w:rsidRPr="007842D8" w:rsidRDefault="00F552BC" w:rsidP="00F552BC">
      <w:pPr>
        <w:jc w:val="center"/>
      </w:pPr>
    </w:p>
    <w:p w14:paraId="59B938AF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31C06917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5B5F1433" w14:textId="454BFFA2" w:rsidR="00517590" w:rsidRDefault="00517590" w:rsidP="00F552BC">
      <w:pPr>
        <w:jc w:val="center"/>
      </w:pPr>
    </w:p>
    <w:p w14:paraId="0F9ACDF6" w14:textId="40DBFD41" w:rsidR="00651679" w:rsidRDefault="00651679" w:rsidP="00F552BC">
      <w:pPr>
        <w:jc w:val="center"/>
      </w:pPr>
    </w:p>
    <w:p w14:paraId="528F8ADE" w14:textId="531B58D2" w:rsidR="00651679" w:rsidRDefault="00651679" w:rsidP="00F552BC">
      <w:pPr>
        <w:jc w:val="center"/>
      </w:pPr>
    </w:p>
    <w:p w14:paraId="5B2B475B" w14:textId="7367D269" w:rsidR="00651679" w:rsidRDefault="00651679" w:rsidP="00F552BC">
      <w:pPr>
        <w:jc w:val="center"/>
      </w:pPr>
    </w:p>
    <w:p w14:paraId="70FFFA6E" w14:textId="7451F38D" w:rsidR="00651679" w:rsidRDefault="00651679" w:rsidP="00F552BC">
      <w:pPr>
        <w:jc w:val="center"/>
      </w:pPr>
    </w:p>
    <w:p w14:paraId="06F9559F" w14:textId="26566FBB" w:rsidR="00651679" w:rsidRDefault="00651679" w:rsidP="00F552BC">
      <w:pPr>
        <w:jc w:val="center"/>
      </w:pPr>
    </w:p>
    <w:p w14:paraId="0F49A375" w14:textId="7C872A78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</w:p>
    <w:p w14:paraId="3ED65E26" w14:textId="77777777" w:rsidR="00BA79AA" w:rsidRPr="00BA79AA" w:rsidRDefault="00BA79AA" w:rsidP="00BA79AA">
      <w:pPr>
        <w:pStyle w:val="Zkladntext3"/>
        <w:rPr>
          <w:rFonts w:ascii="Arial Narrow" w:hAnsi="Arial Narrow" w:cs="Arial"/>
          <w:b/>
          <w:bCs/>
          <w:color w:val="auto"/>
          <w:sz w:val="28"/>
          <w:szCs w:val="28"/>
        </w:rPr>
      </w:pPr>
      <w:r w:rsidRPr="00BA79AA">
        <w:rPr>
          <w:rFonts w:ascii="Arial Narrow" w:hAnsi="Arial Narrow" w:cs="Arial"/>
          <w:b/>
          <w:bCs/>
          <w:color w:val="auto"/>
          <w:sz w:val="28"/>
          <w:szCs w:val="28"/>
        </w:rPr>
        <w:t xml:space="preserve">V rámci dynamického nákupného systému: </w:t>
      </w:r>
    </w:p>
    <w:p w14:paraId="40E6C041" w14:textId="77777777" w:rsidR="00BA79AA" w:rsidRPr="00BA79AA" w:rsidRDefault="00BA79AA" w:rsidP="00BA79AA">
      <w:pPr>
        <w:pStyle w:val="Zkladntext3"/>
        <w:rPr>
          <w:rFonts w:ascii="Arial Narrow" w:hAnsi="Arial Narrow" w:cs="Arial"/>
          <w:b/>
          <w:bCs/>
          <w:color w:val="auto"/>
          <w:sz w:val="28"/>
          <w:szCs w:val="28"/>
          <w:u w:val="single"/>
        </w:rPr>
      </w:pPr>
      <w:bookmarkStart w:id="0" w:name="_Hlk213751666"/>
      <w:r w:rsidRPr="00BA79AA">
        <w:rPr>
          <w:rFonts w:ascii="Arial Narrow" w:hAnsi="Arial Narrow" w:cs="Arial"/>
          <w:b/>
          <w:bCs/>
          <w:color w:val="auto"/>
          <w:sz w:val="28"/>
          <w:szCs w:val="28"/>
          <w:u w:val="single"/>
        </w:rPr>
        <w:t>Informačné a propagačné predmety DNS</w:t>
      </w:r>
    </w:p>
    <w:bookmarkEnd w:id="0"/>
    <w:p w14:paraId="6F6A5F64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5EDA811A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7F97B35C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79C8C65B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266E8DAB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7A3D8F4B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26AF169A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2602CA38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541489A1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32F0C3AD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598F83AF" w14:textId="7C2203F6" w:rsid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3FFEF086" w14:textId="325E1DC5" w:rsidR="009062A2" w:rsidRDefault="009062A2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5FA8E748" w14:textId="6DBD9164" w:rsidR="009062A2" w:rsidRDefault="009062A2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1C7F9A2C" w14:textId="664A52BD" w:rsidR="009062A2" w:rsidRDefault="009062A2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4C5504CF" w14:textId="77777777" w:rsidR="009062A2" w:rsidRPr="00BA79AA" w:rsidRDefault="009062A2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71BBC77C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4BE0C400" w14:textId="77777777" w:rsidR="00BA79AA" w:rsidRPr="00BA79AA" w:rsidRDefault="00BA79AA" w:rsidP="00BA79AA">
      <w:pPr>
        <w:pStyle w:val="Zkladntext3"/>
        <w:rPr>
          <w:rFonts w:ascii="Arial Narrow" w:hAnsi="Arial Narrow" w:cs="Arial"/>
          <w:color w:val="auto"/>
          <w:sz w:val="22"/>
          <w:szCs w:val="22"/>
        </w:rPr>
      </w:pPr>
    </w:p>
    <w:p w14:paraId="3B08C7C2" w14:textId="77777777" w:rsidR="00790116" w:rsidRDefault="00790116" w:rsidP="00BA79AA">
      <w:pPr>
        <w:pStyle w:val="Zkladntext3"/>
        <w:ind w:right="-45"/>
        <w:rPr>
          <w:rFonts w:ascii="Arial Narrow" w:hAnsi="Arial Narrow" w:cs="Arial"/>
          <w:color w:val="auto"/>
          <w:sz w:val="22"/>
          <w:szCs w:val="22"/>
        </w:rPr>
      </w:pPr>
    </w:p>
    <w:p w14:paraId="01308455" w14:textId="77777777" w:rsidR="00790116" w:rsidRDefault="00790116" w:rsidP="00BA79AA">
      <w:pPr>
        <w:pStyle w:val="Zkladntext3"/>
        <w:ind w:right="-45"/>
        <w:rPr>
          <w:rFonts w:ascii="Arial Narrow" w:hAnsi="Arial Narrow" w:cs="Arial"/>
          <w:color w:val="auto"/>
          <w:sz w:val="22"/>
          <w:szCs w:val="22"/>
        </w:rPr>
      </w:pPr>
    </w:p>
    <w:p w14:paraId="08CC19D5" w14:textId="5AE43E22" w:rsidR="00BA79AA" w:rsidRPr="00BA79AA" w:rsidRDefault="00BA79AA" w:rsidP="00BA79AA">
      <w:pPr>
        <w:pStyle w:val="Zkladntext3"/>
        <w:ind w:right="-45"/>
        <w:rPr>
          <w:rFonts w:ascii="Arial Narrow" w:hAnsi="Arial Narrow" w:cs="Arial"/>
          <w:color w:val="auto"/>
          <w:sz w:val="22"/>
          <w:szCs w:val="22"/>
        </w:rPr>
      </w:pPr>
      <w:r w:rsidRPr="00BA79AA">
        <w:rPr>
          <w:rFonts w:ascii="Arial Narrow" w:hAnsi="Arial Narrow" w:cs="Arial"/>
          <w:color w:val="auto"/>
          <w:sz w:val="22"/>
          <w:szCs w:val="22"/>
        </w:rPr>
        <w:t>V Bratislave, november 2025</w:t>
      </w:r>
    </w:p>
    <w:p w14:paraId="75FFB657" w14:textId="77777777" w:rsidR="00BA79AA" w:rsidRDefault="00BA79AA">
      <w:pPr>
        <w:rPr>
          <w:rFonts w:ascii="Arial Narrow" w:hAnsi="Arial Narrow" w:cs="Arial"/>
          <w:color w:val="FF0000"/>
          <w:sz w:val="22"/>
          <w:szCs w:val="22"/>
          <w:lang w:val="x-none" w:eastAsia="x-none"/>
        </w:rPr>
      </w:pPr>
      <w:r>
        <w:rPr>
          <w:rFonts w:ascii="Arial Narrow" w:hAnsi="Arial Narrow" w:cs="Arial"/>
          <w:sz w:val="22"/>
          <w:szCs w:val="22"/>
        </w:rPr>
        <w:br w:type="page"/>
      </w:r>
    </w:p>
    <w:p w14:paraId="7F7D6589" w14:textId="77777777" w:rsidR="00BA79AA" w:rsidRDefault="00BA79AA" w:rsidP="00BA79AA">
      <w:pPr>
        <w:pStyle w:val="Zkladntext3"/>
        <w:ind w:right="-45"/>
        <w:rPr>
          <w:rFonts w:ascii="Arial Narrow" w:hAnsi="Arial Narrow" w:cs="Arial"/>
          <w:sz w:val="22"/>
          <w:szCs w:val="22"/>
        </w:rPr>
      </w:pPr>
    </w:p>
    <w:p w14:paraId="449E1031" w14:textId="7EE00E13" w:rsidR="00BA79AA" w:rsidRDefault="00BA79AA" w:rsidP="00BA79AA">
      <w:pPr>
        <w:pStyle w:val="Zkladntext3"/>
        <w:ind w:right="-45"/>
        <w:rPr>
          <w:rFonts w:ascii="Arial Narrow" w:hAnsi="Arial Narrow" w:cs="Arial"/>
          <w:sz w:val="22"/>
          <w:szCs w:val="22"/>
        </w:rPr>
      </w:pPr>
    </w:p>
    <w:sdt>
      <w:sdtPr>
        <w:rPr>
          <w:rFonts w:ascii="Times New Roman" w:hAnsi="Times New Roman"/>
          <w:color w:val="auto"/>
          <w:sz w:val="20"/>
          <w:szCs w:val="20"/>
          <w:lang w:val="sk-SK" w:eastAsia="sk-SK"/>
        </w:rPr>
        <w:id w:val="2020042072"/>
        <w:docPartObj>
          <w:docPartGallery w:val="Table of Contents"/>
          <w:docPartUnique/>
        </w:docPartObj>
      </w:sdtPr>
      <w:sdtEndPr>
        <w:rPr>
          <w:rFonts w:ascii="Arial Narrow" w:hAnsi="Arial Narrow"/>
          <w:b/>
          <w:bCs/>
        </w:rPr>
      </w:sdtEndPr>
      <w:sdtContent>
        <w:p w14:paraId="40818F4D" w14:textId="7E49F35E" w:rsidR="00C85347" w:rsidRPr="00790116" w:rsidRDefault="00C85347">
          <w:pPr>
            <w:pStyle w:val="Hlavikaobsahu"/>
            <w:rPr>
              <w:rFonts w:ascii="Arial Narrow" w:hAnsi="Arial Narrow"/>
              <w:color w:val="auto"/>
              <w:sz w:val="20"/>
              <w:szCs w:val="20"/>
            </w:rPr>
          </w:pPr>
          <w:r w:rsidRPr="00790116">
            <w:rPr>
              <w:rFonts w:ascii="Arial Narrow" w:hAnsi="Arial Narrow"/>
              <w:color w:val="auto"/>
              <w:sz w:val="20"/>
              <w:szCs w:val="20"/>
              <w:lang w:val="sk-SK"/>
            </w:rPr>
            <w:t>Obsah</w:t>
          </w:r>
          <w:r w:rsidR="0054726C" w:rsidRPr="00790116">
            <w:rPr>
              <w:rFonts w:ascii="Arial Narrow" w:hAnsi="Arial Narrow"/>
              <w:color w:val="auto"/>
              <w:sz w:val="20"/>
              <w:szCs w:val="20"/>
              <w:lang w:val="sk-SK"/>
            </w:rPr>
            <w:t>:</w:t>
          </w:r>
        </w:p>
        <w:p w14:paraId="4AF9BF48" w14:textId="76E0EFCE" w:rsidR="00790116" w:rsidRPr="00790116" w:rsidRDefault="00C85347" w:rsidP="00790116">
          <w:pPr>
            <w:pStyle w:val="Obsah1"/>
            <w:rPr>
              <w:rFonts w:eastAsiaTheme="minorEastAsia" w:cstheme="minorBidi"/>
              <w:sz w:val="20"/>
              <w:szCs w:val="20"/>
            </w:rPr>
          </w:pPr>
          <w:r w:rsidRPr="00790116">
            <w:rPr>
              <w:rFonts w:cstheme="majorHAnsi"/>
              <w:sz w:val="20"/>
              <w:szCs w:val="20"/>
              <w:lang w:eastAsia="en-US"/>
            </w:rPr>
            <w:fldChar w:fldCharType="begin"/>
          </w:r>
          <w:r w:rsidRPr="00790116">
            <w:rPr>
              <w:sz w:val="20"/>
              <w:szCs w:val="20"/>
            </w:rPr>
            <w:instrText xml:space="preserve"> TOC \o "1-3" \h \z \u </w:instrText>
          </w:r>
          <w:r w:rsidRPr="00790116">
            <w:rPr>
              <w:rFonts w:cstheme="majorHAnsi"/>
              <w:sz w:val="20"/>
              <w:szCs w:val="20"/>
              <w:lang w:eastAsia="en-US"/>
            </w:rPr>
            <w:fldChar w:fldCharType="separate"/>
          </w:r>
          <w:hyperlink w:anchor="_Toc213835724" w:history="1"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>I.</w:t>
            </w:r>
            <w:r w:rsidR="00790116" w:rsidRPr="00790116">
              <w:rPr>
                <w:rFonts w:eastAsiaTheme="minorEastAsia" w:cstheme="minorBidi"/>
                <w:sz w:val="20"/>
                <w:szCs w:val="20"/>
              </w:rPr>
              <w:tab/>
            </w:r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>INFORMÁCIE O VEREJNOM OBSTARÁVATEĽOVI</w:t>
            </w:r>
            <w:r w:rsidR="00790116" w:rsidRPr="00790116">
              <w:rPr>
                <w:webHidden/>
                <w:sz w:val="20"/>
                <w:szCs w:val="20"/>
              </w:rPr>
              <w:tab/>
            </w:r>
            <w:r w:rsidR="00790116" w:rsidRPr="00790116">
              <w:rPr>
                <w:webHidden/>
                <w:sz w:val="20"/>
                <w:szCs w:val="20"/>
              </w:rPr>
              <w:fldChar w:fldCharType="begin"/>
            </w:r>
            <w:r w:rsidR="00790116" w:rsidRPr="00790116">
              <w:rPr>
                <w:webHidden/>
                <w:sz w:val="20"/>
                <w:szCs w:val="20"/>
              </w:rPr>
              <w:instrText xml:space="preserve"> PAGEREF _Toc213835724 \h </w:instrText>
            </w:r>
            <w:r w:rsidR="00790116" w:rsidRPr="00790116">
              <w:rPr>
                <w:webHidden/>
                <w:sz w:val="20"/>
                <w:szCs w:val="20"/>
              </w:rPr>
            </w:r>
            <w:r w:rsidR="00790116" w:rsidRPr="00790116">
              <w:rPr>
                <w:webHidden/>
                <w:sz w:val="20"/>
                <w:szCs w:val="20"/>
              </w:rPr>
              <w:fldChar w:fldCharType="separate"/>
            </w:r>
            <w:r w:rsidR="00790116" w:rsidRPr="00790116">
              <w:rPr>
                <w:webHidden/>
                <w:sz w:val="20"/>
                <w:szCs w:val="20"/>
              </w:rPr>
              <w:t>4</w:t>
            </w:r>
            <w:r w:rsidR="00790116" w:rsidRPr="00790116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6A2C1408" w14:textId="671F9206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25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INFORMÁCIE O VEREJNOM OBSTARÁVATEĽOVI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25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38095FCF" w14:textId="603F69E4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26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IDENTIFIKÁCIA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26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5AAD4710" w14:textId="48AC2F5F" w:rsidR="00790116" w:rsidRPr="00790116" w:rsidRDefault="000A4A9E" w:rsidP="00790116">
          <w:pPr>
            <w:pStyle w:val="Obsah1"/>
            <w:rPr>
              <w:rStyle w:val="Hypertextovprepojenie"/>
              <w:color w:val="auto"/>
              <w:sz w:val="20"/>
              <w:szCs w:val="20"/>
            </w:rPr>
          </w:pPr>
          <w:hyperlink w:anchor="_Toc213835727" w:history="1"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>II.</w:t>
            </w:r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ab/>
              <w:t>OSOBITNÉ INFORMÁCIE K VÝZVE</w: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instrText xml:space="preserve"> PAGEREF _Toc213835727 \h </w:instrTex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48C19DD" w14:textId="2FF8D106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28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3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PREDMET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28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DC90016" w14:textId="35F0AFD9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29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4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ROZDELENIE PREDMETU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29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33152CCD" w14:textId="09E8BA9A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0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5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MIESTO DODANIA PREDMETU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0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E648206" w14:textId="596E9EFB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1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6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OBHLIADKA MIESTA DODANIA/POSKYNUTIA PREDMETU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1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4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00DCF9F3" w14:textId="6C196BE6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2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7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LEHOTA DODANIA PREDMETU ZÁKAZ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2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386D839E" w14:textId="0017AB88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3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8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ZDROJ FINANČNÝCH PROSTRIEDKOV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3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5C5F21E9" w14:textId="733D9B88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4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9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OBSAH PONU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4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8A4C0F5" w14:textId="51F979D5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5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0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VYŽADOVANIE ZÁBEZPE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5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738B649F" w14:textId="128B60E4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6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1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ELEKTRONICKÁ AUKCIA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6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5A01E00" w14:textId="5CB55341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7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2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TYP ZMLUV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7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2AABB1C1" w14:textId="2B941DEA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38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3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SÚČINNOSŤ PRED UZATVORENÍM ZMLUV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38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17CF0518" w14:textId="63DD2073" w:rsidR="00790116" w:rsidRPr="00790116" w:rsidRDefault="000A4A9E" w:rsidP="00790116">
          <w:pPr>
            <w:pStyle w:val="Obsah1"/>
            <w:rPr>
              <w:rStyle w:val="Hypertextovprepojenie"/>
              <w:color w:val="auto"/>
              <w:sz w:val="20"/>
              <w:szCs w:val="20"/>
            </w:rPr>
          </w:pPr>
          <w:hyperlink w:anchor="_Toc213835739" w:history="1"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>III.</w:t>
            </w:r>
            <w:r w:rsidR="00790116" w:rsidRPr="00790116">
              <w:rPr>
                <w:rStyle w:val="Hypertextovprepojenie"/>
                <w:color w:val="auto"/>
                <w:sz w:val="20"/>
                <w:szCs w:val="20"/>
              </w:rPr>
              <w:tab/>
              <w:t>VŠEOBECNÉ INFORMÁCIE K VÝZVE</w: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instrText xml:space="preserve"> PAGEREF _Toc213835739 \h </w:instrTex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Style w:val="Hypertextovprepojenie"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7C03243C" w14:textId="141B2C2A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0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4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KOMUNIKÁCIA A DORUČOVANIE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0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5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1F920CAE" w14:textId="3F3F715E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1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5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ZVEREJŃOVANIE A VYSVETĽOVANIE PODKLADOV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1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6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0FD44DB" w14:textId="03010DF1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2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6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VARIANTNÉ RIEŠENIE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2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6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F4750A3" w14:textId="7852E4C4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3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7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MENA A CENY UVÁDZANÉ V PONUKE, MENA FINANĆNÉHO PLNENIA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3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6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7DED5733" w14:textId="0EF7CB4D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4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8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PODMIENKY ZLOŽENIA ZÁBEZPEKY PONU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4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6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15374581" w14:textId="2DC6FE5B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5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19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VYHOTOVENIE A JAZYK PONU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5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6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047210A7" w14:textId="1CAF7B59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6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0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PREDLOŽENIE PONUKY A SPÄŤVZATIE PONU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6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7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26F57F48" w14:textId="310FB206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7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1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LEHOTA VIAZANOSTI PONUK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7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7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3320B1DE" w14:textId="4BB0EEFF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8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2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OTVÁRANIE A HODNOTENIE PONÚK (KU KONKRÉTNEJ VÝZVE)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8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7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08545AC8" w14:textId="05AE6723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49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3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UZAVRETIE ZMLUVY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49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7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272B68EC" w14:textId="5A0A3F97" w:rsidR="00790116" w:rsidRPr="00790116" w:rsidRDefault="000A4A9E">
          <w:pPr>
            <w:pStyle w:val="Obsah2"/>
            <w:rPr>
              <w:rFonts w:ascii="Arial Narrow" w:eastAsiaTheme="minorEastAsia" w:hAnsi="Arial Narrow" w:cstheme="minorBidi"/>
              <w:bCs w:val="0"/>
              <w:noProof/>
              <w:color w:val="auto"/>
              <w:sz w:val="20"/>
              <w:szCs w:val="20"/>
              <w:lang w:eastAsia="sk-SK"/>
            </w:rPr>
          </w:pPr>
          <w:hyperlink w:anchor="_Toc213835750" w:history="1"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24.</w:t>
            </w:r>
            <w:r w:rsidR="00790116" w:rsidRPr="00790116">
              <w:rPr>
                <w:rFonts w:ascii="Arial Narrow" w:eastAsiaTheme="minorEastAsia" w:hAnsi="Arial Narrow" w:cstheme="minorBidi"/>
                <w:bCs w:val="0"/>
                <w:noProof/>
                <w:color w:val="auto"/>
                <w:sz w:val="20"/>
                <w:szCs w:val="20"/>
                <w:lang w:eastAsia="sk-SK"/>
              </w:rPr>
              <w:tab/>
            </w:r>
            <w:r w:rsidR="00790116" w:rsidRPr="00790116">
              <w:rPr>
                <w:rStyle w:val="Hypertextovprepojenie"/>
                <w:rFonts w:ascii="Arial Narrow" w:hAnsi="Arial Narrow"/>
                <w:noProof/>
                <w:color w:val="auto"/>
                <w:sz w:val="20"/>
                <w:szCs w:val="20"/>
              </w:rPr>
              <w:t>ZÁVEREČNÉ USTANOVENIA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ab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begin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instrText xml:space="preserve"> PAGEREF _Toc213835750 \h </w:instrTex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separate"/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t>8</w:t>
            </w:r>
            <w:r w:rsidR="00790116" w:rsidRPr="00790116">
              <w:rPr>
                <w:rFonts w:ascii="Arial Narrow" w:hAnsi="Arial Narrow"/>
                <w:noProof/>
                <w:webHidden/>
                <w:color w:val="auto"/>
                <w:sz w:val="20"/>
                <w:szCs w:val="20"/>
              </w:rPr>
              <w:fldChar w:fldCharType="end"/>
            </w:r>
          </w:hyperlink>
        </w:p>
        <w:p w14:paraId="4563651F" w14:textId="4764FD66" w:rsidR="00C85347" w:rsidRPr="00790116" w:rsidRDefault="00C85347">
          <w:pPr>
            <w:rPr>
              <w:rFonts w:ascii="Arial Narrow" w:hAnsi="Arial Narrow"/>
              <w:sz w:val="20"/>
              <w:szCs w:val="20"/>
            </w:rPr>
          </w:pPr>
          <w:r w:rsidRPr="00790116">
            <w:rPr>
              <w:rFonts w:ascii="Arial Narrow" w:hAnsi="Arial Narrow"/>
              <w:b/>
              <w:bCs/>
              <w:sz w:val="20"/>
              <w:szCs w:val="20"/>
            </w:rPr>
            <w:fldChar w:fldCharType="end"/>
          </w:r>
        </w:p>
      </w:sdtContent>
    </w:sdt>
    <w:p w14:paraId="520B078E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Y:</w:t>
      </w:r>
    </w:p>
    <w:p w14:paraId="0C2DB8B7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a č. 1: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>Opis predmetu zákazky / Vzor Vlastného návrhu plnenia</w:t>
      </w:r>
    </w:p>
    <w:p w14:paraId="51140E0F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a č. 2: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>Štruktúrovaný rozpočet ceny</w:t>
      </w:r>
    </w:p>
    <w:p w14:paraId="096C3D87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a č. 3: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>Návrh zmluvy/ rámcovej dohody</w:t>
      </w:r>
    </w:p>
    <w:p w14:paraId="188122FC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a č. 4: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 xml:space="preserve">Kritérium na vyhodnotenie ponúk a pravidlá jeho uplatnenia </w:t>
      </w:r>
    </w:p>
    <w:p w14:paraId="2D27E734" w14:textId="77777777" w:rsidR="009062A2" w:rsidRPr="00790116" w:rsidRDefault="009062A2" w:rsidP="00790116">
      <w:pPr>
        <w:rPr>
          <w:rFonts w:ascii="Arial Narrow" w:hAnsi="Arial Narrow"/>
          <w:sz w:val="20"/>
          <w:szCs w:val="20"/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 xml:space="preserve">Príloha č. 5: 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>Identifikačné údaje a vyhlásenie uchádzača</w:t>
      </w:r>
    </w:p>
    <w:p w14:paraId="15681C70" w14:textId="6EDD7E92" w:rsidR="00C85347" w:rsidRDefault="009062A2" w:rsidP="00790116">
      <w:pPr>
        <w:rPr>
          <w:lang w:eastAsia="cs-CZ"/>
        </w:rPr>
      </w:pPr>
      <w:r w:rsidRPr="00790116">
        <w:rPr>
          <w:rFonts w:ascii="Arial Narrow" w:hAnsi="Arial Narrow"/>
          <w:sz w:val="20"/>
          <w:szCs w:val="20"/>
          <w:lang w:eastAsia="cs-CZ"/>
        </w:rPr>
        <w:t>Príloha č. 6:</w:t>
      </w:r>
      <w:r w:rsidRPr="00790116">
        <w:rPr>
          <w:rFonts w:ascii="Arial Narrow" w:hAnsi="Arial Narrow"/>
          <w:sz w:val="20"/>
          <w:szCs w:val="20"/>
          <w:lang w:eastAsia="cs-CZ"/>
        </w:rPr>
        <w:tab/>
        <w:t>Odôvodnenie nerozdelenia predmetu zákazky na časti</w:t>
      </w:r>
      <w:r w:rsidR="00C85347">
        <w:rPr>
          <w:lang w:eastAsia="cs-CZ"/>
        </w:rPr>
        <w:br w:type="page"/>
      </w:r>
    </w:p>
    <w:p w14:paraId="1917BA7C" w14:textId="77777777" w:rsidR="007842D8" w:rsidRPr="007842D8" w:rsidRDefault="007842D8" w:rsidP="007842D8">
      <w:pPr>
        <w:rPr>
          <w:lang w:eastAsia="cs-CZ"/>
        </w:rPr>
      </w:pPr>
    </w:p>
    <w:p w14:paraId="4C125F87" w14:textId="21CAA38B" w:rsidR="00B94445" w:rsidRPr="00790116" w:rsidRDefault="0025208E" w:rsidP="0025208E">
      <w:pPr>
        <w:pStyle w:val="Nadpis1"/>
        <w:numPr>
          <w:ilvl w:val="0"/>
          <w:numId w:val="29"/>
        </w:numPr>
        <w:ind w:left="993" w:hanging="633"/>
        <w:rPr>
          <w:rFonts w:ascii="Arial Narrow" w:eastAsia="Calibri" w:hAnsi="Arial Narrow"/>
        </w:rPr>
      </w:pPr>
      <w:bookmarkStart w:id="1" w:name="_Toc213835724"/>
      <w:r w:rsidRPr="00790116">
        <w:rPr>
          <w:rFonts w:ascii="Arial Narrow" w:eastAsia="Calibri" w:hAnsi="Arial Narrow"/>
        </w:rPr>
        <w:t>INFORMÁCIE O VEREJNOM OBSTARÁVATEĽOVI</w:t>
      </w:r>
      <w:bookmarkEnd w:id="1"/>
    </w:p>
    <w:p w14:paraId="0E991516" w14:textId="77777777" w:rsidR="0025208E" w:rsidRPr="0025208E" w:rsidRDefault="0025208E" w:rsidP="0025208E">
      <w:pPr>
        <w:rPr>
          <w:lang w:val="x-none" w:eastAsia="x-none"/>
        </w:rPr>
      </w:pPr>
    </w:p>
    <w:p w14:paraId="14266ACA" w14:textId="08729A32" w:rsidR="0025208E" w:rsidRDefault="0025208E" w:rsidP="00651679">
      <w:pPr>
        <w:spacing w:line="276" w:lineRule="auto"/>
        <w:jc w:val="both"/>
        <w:rPr>
          <w:rFonts w:ascii="Arial Narrow" w:hAnsi="Arial Narrow"/>
        </w:rPr>
      </w:pPr>
    </w:p>
    <w:p w14:paraId="33377583" w14:textId="77777777" w:rsidR="0025208E" w:rsidRPr="0025208E" w:rsidRDefault="0025208E" w:rsidP="0025208E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213835725"/>
      <w:r w:rsidRPr="0025208E">
        <w:rPr>
          <w:rFonts w:ascii="Arial Narrow" w:hAnsi="Arial Narrow"/>
          <w:bCs/>
          <w:color w:val="2F5496" w:themeColor="accent1" w:themeShade="BF"/>
          <w:lang w:val="sk-SK"/>
        </w:rPr>
        <w:t>INFORMÁCIE O VEREJNOM OBSTARÁVATEĽOVI</w:t>
      </w:r>
      <w:bookmarkEnd w:id="2"/>
    </w:p>
    <w:p w14:paraId="2F922849" w14:textId="77777777" w:rsidR="0025208E" w:rsidRDefault="0025208E" w:rsidP="00651679">
      <w:pPr>
        <w:spacing w:line="276" w:lineRule="auto"/>
        <w:jc w:val="both"/>
        <w:rPr>
          <w:rFonts w:ascii="Arial Narrow" w:hAnsi="Arial Narrow"/>
        </w:rPr>
      </w:pPr>
    </w:p>
    <w:p w14:paraId="1E97E083" w14:textId="77777777" w:rsidR="0025208E" w:rsidRDefault="0025208E" w:rsidP="00651679">
      <w:pPr>
        <w:spacing w:line="276" w:lineRule="auto"/>
        <w:jc w:val="both"/>
        <w:rPr>
          <w:rFonts w:ascii="Arial Narrow" w:hAnsi="Arial Narrow"/>
        </w:rPr>
      </w:pPr>
    </w:p>
    <w:p w14:paraId="78B7B005" w14:textId="20DB7803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Názov organizácie:</w:t>
      </w:r>
      <w:r w:rsidRPr="00E44FD1">
        <w:rPr>
          <w:rFonts w:ascii="Arial Narrow" w:hAnsi="Arial Narrow"/>
          <w:sz w:val="22"/>
          <w:szCs w:val="22"/>
        </w:rPr>
        <w:tab/>
        <w:t>Ministerstvo vnútra Slovenskej republiky</w:t>
      </w:r>
    </w:p>
    <w:p w14:paraId="1141A046" w14:textId="77777777" w:rsidR="00057351" w:rsidRPr="00E44FD1" w:rsidRDefault="00057351" w:rsidP="00057351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ab/>
        <w:t>odbor realizácie verejného obstarávania</w:t>
      </w:r>
    </w:p>
    <w:p w14:paraId="2BB62612" w14:textId="1DAE48F7" w:rsidR="00057351" w:rsidRPr="00E44FD1" w:rsidRDefault="00057351" w:rsidP="00057351">
      <w:pPr>
        <w:spacing w:line="276" w:lineRule="auto"/>
        <w:ind w:firstLine="2098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sekcia verejného obstarávania</w:t>
      </w:r>
    </w:p>
    <w:p w14:paraId="39E8A827" w14:textId="77777777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Sídlo organizácie:</w:t>
      </w:r>
      <w:r w:rsidRPr="00E44FD1">
        <w:rPr>
          <w:rFonts w:ascii="Arial Narrow" w:hAnsi="Arial Narrow"/>
          <w:sz w:val="22"/>
          <w:szCs w:val="22"/>
        </w:rPr>
        <w:tab/>
        <w:t>Pribinova 2, 81272 Bratislava</w:t>
      </w:r>
    </w:p>
    <w:p w14:paraId="2D87AF38" w14:textId="77777777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IČO:</w:t>
      </w:r>
      <w:r w:rsidRPr="00E44FD1">
        <w:rPr>
          <w:rFonts w:ascii="Arial Narrow" w:hAnsi="Arial Narrow"/>
          <w:sz w:val="22"/>
          <w:szCs w:val="22"/>
        </w:rPr>
        <w:tab/>
        <w:t>00151866</w:t>
      </w:r>
    </w:p>
    <w:p w14:paraId="4959C305" w14:textId="7A6EE00C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Kontaktná osoba:          </w:t>
      </w:r>
      <w:r w:rsidR="00D67A3B">
        <w:rPr>
          <w:rFonts w:ascii="Arial Narrow" w:hAnsi="Arial Narrow"/>
          <w:sz w:val="22"/>
          <w:szCs w:val="22"/>
        </w:rPr>
        <w:tab/>
      </w:r>
      <w:r w:rsidR="002A0FCC" w:rsidRPr="00E44FD1">
        <w:rPr>
          <w:rFonts w:ascii="Arial Narrow" w:hAnsi="Arial Narrow"/>
          <w:sz w:val="22"/>
          <w:szCs w:val="22"/>
        </w:rPr>
        <w:t xml:space="preserve">Ing. </w:t>
      </w:r>
      <w:r w:rsidR="00AA28FC" w:rsidRPr="00E44FD1">
        <w:rPr>
          <w:rFonts w:ascii="Arial Narrow" w:hAnsi="Arial Narrow"/>
          <w:sz w:val="22"/>
          <w:szCs w:val="22"/>
        </w:rPr>
        <w:t>Ivo Král</w:t>
      </w:r>
    </w:p>
    <w:p w14:paraId="4FDE5071" w14:textId="10D62DE4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E-mail:</w:t>
      </w:r>
      <w:r w:rsidRPr="00E44FD1">
        <w:rPr>
          <w:rFonts w:ascii="Arial Narrow" w:hAnsi="Arial Narrow"/>
          <w:sz w:val="22"/>
          <w:szCs w:val="22"/>
        </w:rPr>
        <w:tab/>
      </w:r>
      <w:r w:rsidR="00AA28FC" w:rsidRPr="00E44FD1">
        <w:rPr>
          <w:rFonts w:ascii="Arial Narrow" w:hAnsi="Arial Narrow"/>
          <w:sz w:val="22"/>
          <w:szCs w:val="22"/>
        </w:rPr>
        <w:t>ivo.kral</w:t>
      </w:r>
      <w:r w:rsidRPr="00E44FD1">
        <w:rPr>
          <w:rFonts w:ascii="Arial Narrow" w:hAnsi="Arial Narrow"/>
          <w:sz w:val="22"/>
          <w:szCs w:val="22"/>
        </w:rPr>
        <w:t>@minv.sk</w:t>
      </w:r>
    </w:p>
    <w:p w14:paraId="0F077D81" w14:textId="15BFB5F2" w:rsidR="00814958" w:rsidRPr="008D5ACD" w:rsidRDefault="00814958" w:rsidP="00814958">
      <w:pPr>
        <w:rPr>
          <w:lang w:eastAsia="en-US"/>
        </w:rPr>
      </w:pPr>
    </w:p>
    <w:p w14:paraId="40427DC6" w14:textId="77777777" w:rsidR="008D5ACD" w:rsidRPr="007842D8" w:rsidRDefault="008D5ACD" w:rsidP="00814958">
      <w:pPr>
        <w:rPr>
          <w:lang w:eastAsia="en-US"/>
        </w:rPr>
      </w:pPr>
    </w:p>
    <w:p w14:paraId="77061104" w14:textId="316EF188" w:rsidR="00B94445" w:rsidRDefault="00B94445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213835726"/>
      <w:bookmarkStart w:id="4" w:name="_Toc488059670"/>
      <w:r>
        <w:rPr>
          <w:rFonts w:ascii="Arial Narrow" w:hAnsi="Arial Narrow"/>
          <w:bCs/>
          <w:color w:val="2F5496" w:themeColor="accent1" w:themeShade="BF"/>
          <w:lang w:val="sk-SK"/>
        </w:rPr>
        <w:t>IDENTIFIKÁCIA ZÁKAZKY</w:t>
      </w:r>
      <w:bookmarkEnd w:id="3"/>
    </w:p>
    <w:p w14:paraId="0834AF73" w14:textId="3D9267F4" w:rsidR="00B94445" w:rsidRPr="00E44FD1" w:rsidRDefault="00B94445" w:rsidP="00B94445">
      <w:pPr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Zákazka sa zadáva v rámci DNS označeného na prvej strane SP.</w:t>
      </w:r>
    </w:p>
    <w:p w14:paraId="34AAC9CB" w14:textId="468DD78D" w:rsidR="00B94445" w:rsidRPr="00E44FD1" w:rsidRDefault="00B94445" w:rsidP="00B94445">
      <w:pPr>
        <w:rPr>
          <w:rFonts w:ascii="Arial Narrow" w:hAnsi="Arial Narrow"/>
          <w:sz w:val="22"/>
          <w:szCs w:val="22"/>
        </w:rPr>
      </w:pPr>
    </w:p>
    <w:p w14:paraId="4A932678" w14:textId="0F6BE503" w:rsidR="00B94445" w:rsidRPr="00E44FD1" w:rsidRDefault="00B94445" w:rsidP="00B94445">
      <w:pPr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ID zákazky v JOSEPHINE: </w:t>
      </w:r>
      <w:r w:rsidR="004C64F8" w:rsidRPr="004C64F8">
        <w:rPr>
          <w:rFonts w:ascii="Arial Narrow" w:hAnsi="Arial Narrow"/>
          <w:sz w:val="22"/>
          <w:szCs w:val="22"/>
        </w:rPr>
        <w:t>72504</w:t>
      </w:r>
    </w:p>
    <w:p w14:paraId="71F53BCC" w14:textId="6803E2BD" w:rsidR="00B94445" w:rsidRPr="00E44FD1" w:rsidRDefault="00B94445" w:rsidP="00B94445">
      <w:pPr>
        <w:rPr>
          <w:rFonts w:ascii="Arial Narrow" w:hAnsi="Arial Narrow"/>
          <w:sz w:val="22"/>
          <w:szCs w:val="22"/>
        </w:rPr>
      </w:pPr>
    </w:p>
    <w:p w14:paraId="781E6092" w14:textId="78B16B75" w:rsidR="00B94445" w:rsidRPr="00E44FD1" w:rsidRDefault="00B94445" w:rsidP="00B94445">
      <w:pPr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Kompletné informácie o predmetnej výzve a DNS nájdete na adrese:</w:t>
      </w:r>
    </w:p>
    <w:p w14:paraId="49744F5B" w14:textId="125415E9" w:rsidR="00B94445" w:rsidRDefault="00B94445" w:rsidP="00B94445">
      <w:pPr>
        <w:rPr>
          <w:lang w:eastAsia="x-none"/>
        </w:rPr>
      </w:pPr>
    </w:p>
    <w:p w14:paraId="3ED93861" w14:textId="77777777" w:rsidR="0025208E" w:rsidRDefault="0025208E" w:rsidP="00B94445">
      <w:pPr>
        <w:rPr>
          <w:lang w:eastAsia="x-none"/>
        </w:rPr>
      </w:pPr>
    </w:p>
    <w:p w14:paraId="786B904B" w14:textId="77777777" w:rsidR="0025208E" w:rsidRPr="00790116" w:rsidRDefault="0025208E" w:rsidP="0025208E">
      <w:pPr>
        <w:pStyle w:val="Nadpis1"/>
        <w:numPr>
          <w:ilvl w:val="0"/>
          <w:numId w:val="29"/>
        </w:numPr>
        <w:ind w:left="993" w:hanging="633"/>
        <w:rPr>
          <w:rFonts w:ascii="Arial Narrow" w:eastAsia="Calibri" w:hAnsi="Arial Narrow"/>
        </w:rPr>
      </w:pPr>
      <w:bookmarkStart w:id="5" w:name="_Toc212788432"/>
      <w:bookmarkStart w:id="6" w:name="_Toc213835727"/>
      <w:r w:rsidRPr="00790116">
        <w:rPr>
          <w:rFonts w:ascii="Arial Narrow" w:eastAsia="Calibri" w:hAnsi="Arial Narrow"/>
        </w:rPr>
        <w:t>OSOBITNÉ INFORMÁCIE K VÝZVE</w:t>
      </w:r>
      <w:bookmarkEnd w:id="5"/>
      <w:bookmarkEnd w:id="6"/>
    </w:p>
    <w:p w14:paraId="165FE89D" w14:textId="77777777" w:rsidR="0025208E" w:rsidRDefault="0025208E" w:rsidP="00B94445">
      <w:pPr>
        <w:rPr>
          <w:lang w:eastAsia="x-none"/>
        </w:rPr>
      </w:pPr>
    </w:p>
    <w:p w14:paraId="7C781B94" w14:textId="77777777" w:rsidR="00B94445" w:rsidRPr="00B94445" w:rsidRDefault="00B94445" w:rsidP="00B94445">
      <w:pPr>
        <w:rPr>
          <w:lang w:eastAsia="x-none"/>
        </w:rPr>
      </w:pPr>
    </w:p>
    <w:p w14:paraId="638F0E73" w14:textId="3A2BF1E3" w:rsidR="00651679" w:rsidRPr="00FB66E1" w:rsidRDefault="00B94445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7" w:name="_Toc213835728"/>
      <w:bookmarkEnd w:id="4"/>
      <w:r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7"/>
    </w:p>
    <w:p w14:paraId="022A3044" w14:textId="77777777" w:rsidR="00651679" w:rsidRPr="00FB66E1" w:rsidRDefault="00651679" w:rsidP="00651679">
      <w:pPr>
        <w:rPr>
          <w:rFonts w:ascii="Arial Narrow" w:hAnsi="Arial Narrow"/>
          <w:lang w:eastAsia="x-none"/>
        </w:rPr>
      </w:pPr>
    </w:p>
    <w:p w14:paraId="01141728" w14:textId="246CD2E3" w:rsidR="00651679" w:rsidRPr="00E44FD1" w:rsidRDefault="0053186C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Nákup reflexných a bezpečnostných predmetov s logom PZ pre najzraniteľnejších účastníkov cestnej premávky. Odbor dopravnej polície Prezídia Policajného zboru a služba dopravnej polície Policajného zboru vykonáva dopravno – preventívne akcie zamerané na dodržiavanie pravidiel cestnej premávky, v rámci ktorých bude preventívne pôsobiť a pozitívne vplývať na ich nosenie.   </w:t>
      </w:r>
    </w:p>
    <w:p w14:paraId="7DE3145F" w14:textId="77777777" w:rsidR="0053186C" w:rsidRPr="00E44FD1" w:rsidRDefault="0053186C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</w:p>
    <w:p w14:paraId="7AC90942" w14:textId="5D35BF9A" w:rsidR="00651679" w:rsidRPr="00E44FD1" w:rsidRDefault="00651679" w:rsidP="00651679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Predpokladaná hodnota zákazky v zriadenom DNS (tejto výzvy) je: </w:t>
      </w:r>
      <w:r w:rsidR="0053186C" w:rsidRPr="00E44FD1">
        <w:rPr>
          <w:rFonts w:ascii="Arial Narrow" w:hAnsi="Arial Narrow"/>
          <w:sz w:val="22"/>
          <w:szCs w:val="22"/>
        </w:rPr>
        <w:t xml:space="preserve">64 980,60 </w:t>
      </w:r>
      <w:r w:rsidRPr="00E44FD1">
        <w:rPr>
          <w:rFonts w:ascii="Arial Narrow" w:hAnsi="Arial Narrow"/>
          <w:sz w:val="22"/>
          <w:szCs w:val="22"/>
        </w:rPr>
        <w:t xml:space="preserve">EUR bez DPH. </w:t>
      </w:r>
    </w:p>
    <w:p w14:paraId="0D751DDF" w14:textId="77777777" w:rsidR="00651679" w:rsidRPr="00E44FD1" w:rsidRDefault="00651679" w:rsidP="00651679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</w:p>
    <w:p w14:paraId="61079A73" w14:textId="533669A6" w:rsidR="00651679" w:rsidRPr="00E44FD1" w:rsidRDefault="00651679" w:rsidP="00651679">
      <w:pPr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Lehota dodania: </w:t>
      </w:r>
      <w:r w:rsidR="00D07721" w:rsidRPr="00D07721">
        <w:rPr>
          <w:rFonts w:ascii="Arial Narrow" w:hAnsi="Arial Narrow"/>
          <w:sz w:val="22"/>
          <w:szCs w:val="22"/>
        </w:rPr>
        <w:t>do 30 dní od zadania objednávky</w:t>
      </w:r>
      <w:r w:rsidR="00D07721">
        <w:rPr>
          <w:rFonts w:ascii="Arial Narrow" w:hAnsi="Arial Narrow"/>
          <w:sz w:val="22"/>
          <w:szCs w:val="22"/>
        </w:rPr>
        <w:t>.</w:t>
      </w:r>
    </w:p>
    <w:p w14:paraId="6CC38A6F" w14:textId="10B43CF0" w:rsidR="009C6825" w:rsidRDefault="009C6825" w:rsidP="00A7214B">
      <w:pPr>
        <w:pStyle w:val="Bezriadkovania"/>
        <w:spacing w:line="276" w:lineRule="auto"/>
        <w:jc w:val="both"/>
      </w:pPr>
    </w:p>
    <w:p w14:paraId="1014F65D" w14:textId="3BB80387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8" w:name="_Toc213835729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ROZDELENIE PREDMETU ZÁKAZKY</w:t>
      </w:r>
      <w:bookmarkEnd w:id="8"/>
    </w:p>
    <w:p w14:paraId="0F3C1A24" w14:textId="23890AEB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Predmet zákazky nie je rozdelený na časti. Záujemca musí predložiť ponuku na celý predmet zákazky.</w:t>
      </w:r>
    </w:p>
    <w:p w14:paraId="5B748D13" w14:textId="77777777" w:rsidR="00B94445" w:rsidRDefault="00B94445" w:rsidP="00B94445">
      <w:pPr>
        <w:pStyle w:val="Bezriadkovania"/>
        <w:spacing w:line="276" w:lineRule="auto"/>
        <w:jc w:val="both"/>
      </w:pPr>
    </w:p>
    <w:p w14:paraId="0FC38E14" w14:textId="5B605D50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9" w:name="_Toc213835730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MIESTO DODANIA PREDMETU ZÁKAZKY</w:t>
      </w:r>
      <w:bookmarkEnd w:id="9"/>
    </w:p>
    <w:p w14:paraId="5C2E552E" w14:textId="761E04A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Miestom dodania je: </w:t>
      </w:r>
      <w:r w:rsidR="008809B9" w:rsidRPr="008809B9">
        <w:rPr>
          <w:rFonts w:ascii="Arial Narrow" w:hAnsi="Arial Narrow"/>
          <w:sz w:val="22"/>
          <w:szCs w:val="22"/>
        </w:rPr>
        <w:t>Prezídium Policajného zboru (odbor dopravnej polície), Račianska 45, 812 72 Bratislava</w:t>
      </w:r>
    </w:p>
    <w:p w14:paraId="3A8E0C99" w14:textId="77777777" w:rsidR="002724BA" w:rsidRDefault="002724BA" w:rsidP="00B94445">
      <w:pPr>
        <w:pStyle w:val="Bezriadkovania"/>
        <w:spacing w:line="276" w:lineRule="auto"/>
        <w:jc w:val="both"/>
      </w:pPr>
    </w:p>
    <w:p w14:paraId="78869D39" w14:textId="6C16F263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0" w:name="_Toc213835731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OBHLIADKA MIESTA DODANIA/POSKYNUTIA PREDMETU ZÁKAZKY</w:t>
      </w:r>
      <w:bookmarkEnd w:id="10"/>
    </w:p>
    <w:p w14:paraId="5F4A99E7" w14:textId="76862750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Obhliadka miesta dodania predmetu zákazky sa neuskutoční.</w:t>
      </w:r>
    </w:p>
    <w:p w14:paraId="139F312F" w14:textId="77777777" w:rsidR="002724BA" w:rsidRDefault="002724BA" w:rsidP="00B94445">
      <w:pPr>
        <w:pStyle w:val="Bezriadkovania"/>
        <w:spacing w:line="276" w:lineRule="auto"/>
        <w:jc w:val="both"/>
      </w:pPr>
    </w:p>
    <w:p w14:paraId="4BFF190B" w14:textId="3A2B897F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1" w:name="_Toc213835732"/>
      <w:r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L</w:t>
      </w:r>
      <w:r w:rsidRPr="00B94445">
        <w:rPr>
          <w:rFonts w:ascii="Arial Narrow" w:hAnsi="Arial Narrow"/>
          <w:bCs/>
          <w:color w:val="2F5496" w:themeColor="accent1" w:themeShade="BF"/>
          <w:lang w:val="sk-SK"/>
        </w:rPr>
        <w:t>EHOTA DODANIA PREDMETU ZÁKAZKY</w:t>
      </w:r>
      <w:bookmarkEnd w:id="11"/>
    </w:p>
    <w:p w14:paraId="1470AAF1" w14:textId="5D2E9B22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Lehota dodania je: do 30 dní odo dňa nadobudnutia účinnosti zmluvy. </w:t>
      </w:r>
    </w:p>
    <w:p w14:paraId="600256FE" w14:textId="77777777" w:rsidR="002724BA" w:rsidRDefault="002724BA" w:rsidP="00B94445">
      <w:pPr>
        <w:pStyle w:val="Bezriadkovania"/>
        <w:spacing w:line="276" w:lineRule="auto"/>
        <w:jc w:val="both"/>
      </w:pPr>
    </w:p>
    <w:p w14:paraId="415AA143" w14:textId="36EB48BA" w:rsid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12" w:name="_Toc213835733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12"/>
    </w:p>
    <w:p w14:paraId="4CE96CA4" w14:textId="7777777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Predmet zákazky bude financovaný z prostriedkov verejného obstarávateľa. </w:t>
      </w:r>
    </w:p>
    <w:p w14:paraId="31F9BF99" w14:textId="791E6304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 xml:space="preserve">Predpokladaná hodnota zákazky je: </w:t>
      </w:r>
      <w:r w:rsidR="002724BA" w:rsidRPr="00E44FD1">
        <w:rPr>
          <w:rFonts w:ascii="Arial Narrow" w:hAnsi="Arial Narrow"/>
          <w:sz w:val="22"/>
          <w:szCs w:val="22"/>
        </w:rPr>
        <w:t xml:space="preserve">64 980,60 </w:t>
      </w:r>
      <w:r w:rsidRPr="00E44FD1">
        <w:rPr>
          <w:rFonts w:ascii="Arial Narrow" w:hAnsi="Arial Narrow"/>
          <w:sz w:val="22"/>
          <w:szCs w:val="22"/>
        </w:rPr>
        <w:t>EUR bez DPH.</w:t>
      </w:r>
    </w:p>
    <w:p w14:paraId="1DC9905C" w14:textId="77777777" w:rsidR="002724BA" w:rsidRDefault="002724BA" w:rsidP="00B94445">
      <w:pPr>
        <w:pStyle w:val="Bezriadkovania"/>
        <w:spacing w:line="276" w:lineRule="auto"/>
        <w:jc w:val="both"/>
      </w:pPr>
    </w:p>
    <w:p w14:paraId="55381943" w14:textId="1007A1E5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3" w:name="_Toc213835734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OBSAH PONUKY</w:t>
      </w:r>
      <w:bookmarkEnd w:id="13"/>
    </w:p>
    <w:p w14:paraId="642E0085" w14:textId="7777777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Ponuka uchádzača musí obsahovať:</w:t>
      </w:r>
    </w:p>
    <w:p w14:paraId="53D6DEB5" w14:textId="05246118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a)</w:t>
      </w:r>
      <w:r w:rsidR="002724BA" w:rsidRPr="00E44FD1">
        <w:rPr>
          <w:rFonts w:ascii="Arial Narrow" w:hAnsi="Arial Narrow"/>
          <w:sz w:val="22"/>
          <w:szCs w:val="22"/>
        </w:rPr>
        <w:t xml:space="preserve"> </w:t>
      </w:r>
      <w:r w:rsidRPr="00E44FD1">
        <w:rPr>
          <w:rFonts w:ascii="Arial Narrow" w:hAnsi="Arial Narrow"/>
          <w:sz w:val="22"/>
          <w:szCs w:val="22"/>
        </w:rPr>
        <w:t>Identifikačné údaje /Vyhlásenia uchádzača podľa vzoru v prílohe č. 5 týchto SP,</w:t>
      </w:r>
    </w:p>
    <w:p w14:paraId="752AB146" w14:textId="1CDFF295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b)</w:t>
      </w:r>
      <w:r w:rsidR="002724BA" w:rsidRPr="00E44FD1">
        <w:rPr>
          <w:rFonts w:ascii="Arial Narrow" w:hAnsi="Arial Narrow"/>
          <w:sz w:val="22"/>
          <w:szCs w:val="22"/>
        </w:rPr>
        <w:t xml:space="preserve"> </w:t>
      </w:r>
      <w:r w:rsidRPr="00E44FD1">
        <w:rPr>
          <w:rFonts w:ascii="Arial Narrow" w:hAnsi="Arial Narrow"/>
          <w:sz w:val="22"/>
          <w:szCs w:val="22"/>
        </w:rPr>
        <w:t>Návrh uchádzača na plnenie kritérií vyplnením elektronického formulára v elektronickom prostriedku JOSEPHINE. Uchádzač predloží aj ocenenú prílohu č. 2 Štruktúrovaný rozpočet ceny týchto SP.</w:t>
      </w:r>
    </w:p>
    <w:p w14:paraId="01DFBD60" w14:textId="09F2EFA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c)</w:t>
      </w:r>
      <w:r w:rsidR="002724BA" w:rsidRPr="00E44FD1">
        <w:rPr>
          <w:rFonts w:ascii="Arial Narrow" w:hAnsi="Arial Narrow"/>
          <w:sz w:val="22"/>
          <w:szCs w:val="22"/>
        </w:rPr>
        <w:t xml:space="preserve"> </w:t>
      </w:r>
      <w:r w:rsidRPr="00E44FD1">
        <w:rPr>
          <w:rFonts w:ascii="Arial Narrow" w:hAnsi="Arial Narrow"/>
          <w:sz w:val="22"/>
          <w:szCs w:val="22"/>
        </w:rPr>
        <w:t>Vyplnená príloha č. 1 týchto SP (podľa pokynov v prílohe).</w:t>
      </w:r>
    </w:p>
    <w:p w14:paraId="47E093D0" w14:textId="77777777" w:rsidR="002724BA" w:rsidRDefault="002724BA" w:rsidP="00B94445">
      <w:pPr>
        <w:pStyle w:val="Bezriadkovania"/>
        <w:spacing w:line="276" w:lineRule="auto"/>
        <w:jc w:val="both"/>
      </w:pPr>
    </w:p>
    <w:p w14:paraId="7F70B18F" w14:textId="311F0AC6" w:rsid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14" w:name="_Toc213835735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VYŽADOVANIE ZÁBEZPEKY</w:t>
      </w:r>
      <w:bookmarkEnd w:id="14"/>
    </w:p>
    <w:p w14:paraId="2158C92B" w14:textId="0D936A9B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Zábezpeka sa vyžaduje (áno/nie): nie</w:t>
      </w:r>
    </w:p>
    <w:p w14:paraId="6B6D8031" w14:textId="77777777" w:rsidR="002724BA" w:rsidRDefault="002724BA" w:rsidP="00B94445">
      <w:pPr>
        <w:pStyle w:val="Bezriadkovania"/>
        <w:spacing w:line="276" w:lineRule="auto"/>
        <w:jc w:val="both"/>
      </w:pPr>
    </w:p>
    <w:p w14:paraId="662A37BB" w14:textId="4556F09F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5" w:name="_Toc213835736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ELEKTRONICKÁ AUKCIA</w:t>
      </w:r>
      <w:bookmarkEnd w:id="15"/>
    </w:p>
    <w:p w14:paraId="7CA8FB37" w14:textId="62DBC75E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Elektronická aukcia sa uskutoční (áno/nie): nie</w:t>
      </w:r>
    </w:p>
    <w:p w14:paraId="247C4CD3" w14:textId="77777777" w:rsidR="002724BA" w:rsidRDefault="002724BA" w:rsidP="00B94445">
      <w:pPr>
        <w:pStyle w:val="Bezriadkovania"/>
        <w:spacing w:line="276" w:lineRule="auto"/>
        <w:jc w:val="both"/>
      </w:pPr>
    </w:p>
    <w:p w14:paraId="79BA579A" w14:textId="38BB4D20" w:rsidR="00B94445" w:rsidRP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6" w:name="_Toc213835737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16"/>
    </w:p>
    <w:p w14:paraId="7CBF9B10" w14:textId="7777777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Výsledkom verejného obstarávania bude uzatvorenie: Kúpnej zmluvy</w:t>
      </w:r>
    </w:p>
    <w:p w14:paraId="5DACB936" w14:textId="30214C02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Podrobnosti o zmluvných podmienkach sú uvedené v prílohe č. 3 SP.</w:t>
      </w:r>
    </w:p>
    <w:p w14:paraId="086DA63F" w14:textId="77777777" w:rsidR="003528D8" w:rsidRDefault="003528D8" w:rsidP="00B94445">
      <w:pPr>
        <w:pStyle w:val="Bezriadkovania"/>
        <w:spacing w:line="276" w:lineRule="auto"/>
        <w:jc w:val="both"/>
      </w:pPr>
    </w:p>
    <w:p w14:paraId="464A24F5" w14:textId="04AA97FB" w:rsidR="00B94445" w:rsidRDefault="00B94445" w:rsidP="00B94445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17" w:name="_Toc213835738"/>
      <w:r w:rsidRPr="00B94445">
        <w:rPr>
          <w:rFonts w:ascii="Arial Narrow" w:hAnsi="Arial Narrow"/>
          <w:bCs/>
          <w:color w:val="2F5496" w:themeColor="accent1" w:themeShade="BF"/>
          <w:lang w:val="sk-SK"/>
        </w:rPr>
        <w:t>SÚČINNOSŤ PRED UZATVORENÍM ZMLUVY</w:t>
      </w:r>
      <w:bookmarkEnd w:id="17"/>
    </w:p>
    <w:p w14:paraId="2578AAC4" w14:textId="77777777" w:rsidR="00B94445" w:rsidRPr="00E44FD1" w:rsidRDefault="00B94445" w:rsidP="00B94445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Úspešný uchádzač pred podpisom zmluvy, ktorá bude výsledkom tohto verejného obstarávania v rámci poskytnutia riadnej súčinnosti podľa § 56 ods. 5 zákona, bude povinný:</w:t>
      </w:r>
    </w:p>
    <w:p w14:paraId="6D927C81" w14:textId="09941BE2" w:rsidR="00B94445" w:rsidRPr="00E44FD1" w:rsidRDefault="00B94445" w:rsidP="00B94445">
      <w:pPr>
        <w:pStyle w:val="Bezriadkovania"/>
        <w:numPr>
          <w:ilvl w:val="0"/>
          <w:numId w:val="27"/>
        </w:num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E44FD1">
        <w:rPr>
          <w:rFonts w:ascii="Arial Narrow" w:hAnsi="Arial Narrow"/>
          <w:sz w:val="22"/>
          <w:szCs w:val="22"/>
        </w:rPr>
        <w:t>uviesť údaje potrebné za uchádzača do zmluvy, ktorá sa bude uzatvárať a údaje o všetkých známych subdodávateľoch, podiel a predmet subdodávky, údaje o osobe oprávnenej konať za subdodávateľa v rozsahu meno a priezvisko, adresa pobytu, dátum narodenia v súlade so zákonom v prípade, že úspešný uchádzač/úspešní uchádzači zabezpečujú realizáciu predmetu zákazky subdodávateľmi,</w:t>
      </w:r>
    </w:p>
    <w:p w14:paraId="51800E39" w14:textId="7DD553F4" w:rsidR="00B94445" w:rsidRDefault="00B94445" w:rsidP="00B94445">
      <w:pPr>
        <w:pStyle w:val="Nadpis2"/>
        <w:keepLines/>
        <w:spacing w:before="40" w:line="276" w:lineRule="auto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71"/>
    </w:p>
    <w:p w14:paraId="7C02B272" w14:textId="77777777" w:rsidR="0025208E" w:rsidRPr="0025208E" w:rsidRDefault="0025208E" w:rsidP="0025208E">
      <w:pPr>
        <w:rPr>
          <w:lang w:eastAsia="x-none"/>
        </w:rPr>
      </w:pPr>
    </w:p>
    <w:p w14:paraId="686EFD4F" w14:textId="0E84B488" w:rsidR="0025208E" w:rsidRPr="00790116" w:rsidRDefault="0025208E" w:rsidP="0025208E">
      <w:pPr>
        <w:pStyle w:val="Nadpis1"/>
        <w:numPr>
          <w:ilvl w:val="0"/>
          <w:numId w:val="29"/>
        </w:numPr>
        <w:ind w:left="993" w:hanging="633"/>
        <w:rPr>
          <w:rFonts w:ascii="Arial Narrow" w:eastAsia="Calibri" w:hAnsi="Arial Narrow"/>
        </w:rPr>
      </w:pPr>
      <w:bookmarkStart w:id="19" w:name="_Toc213835739"/>
      <w:r w:rsidRPr="00790116">
        <w:rPr>
          <w:rFonts w:ascii="Arial Narrow" w:eastAsia="Calibri" w:hAnsi="Arial Narrow"/>
        </w:rPr>
        <w:t>VŠEOBECNÉ INFORMÁCIE K VÝZVE</w:t>
      </w:r>
      <w:bookmarkEnd w:id="19"/>
    </w:p>
    <w:p w14:paraId="140E754A" w14:textId="77777777" w:rsidR="0025208E" w:rsidRPr="0025208E" w:rsidRDefault="0025208E" w:rsidP="0025208E">
      <w:pPr>
        <w:rPr>
          <w:lang w:val="x-none" w:eastAsia="x-none"/>
        </w:rPr>
      </w:pPr>
    </w:p>
    <w:p w14:paraId="04F8BA2C" w14:textId="77777777" w:rsidR="0025208E" w:rsidRDefault="0025208E" w:rsidP="0025208E">
      <w:pPr>
        <w:rPr>
          <w:lang w:eastAsia="x-none"/>
        </w:rPr>
      </w:pPr>
    </w:p>
    <w:p w14:paraId="550AEC85" w14:textId="230AC8B5" w:rsidR="0025208E" w:rsidRPr="0025208E" w:rsidRDefault="0025208E" w:rsidP="0025208E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0" w:name="_Toc213835740"/>
      <w:r w:rsidRPr="0025208E">
        <w:rPr>
          <w:rFonts w:ascii="Arial Narrow" w:hAnsi="Arial Narrow"/>
          <w:bCs/>
          <w:color w:val="2F5496" w:themeColor="accent1" w:themeShade="BF"/>
          <w:lang w:val="sk-SK"/>
        </w:rPr>
        <w:t>KOMUNIKÁCIA A DORUČOVANIE</w:t>
      </w:r>
      <w:bookmarkEnd w:id="20"/>
    </w:p>
    <w:p w14:paraId="0D734C21" w14:textId="77777777" w:rsidR="0025208E" w:rsidRPr="00151B4E" w:rsidRDefault="0025208E" w:rsidP="00E44FD1">
      <w:pPr>
        <w:pStyle w:val="Odsekzoznamu"/>
        <w:numPr>
          <w:ilvl w:val="1"/>
          <w:numId w:val="1"/>
        </w:numPr>
        <w:ind w:left="567" w:hanging="561"/>
        <w:jc w:val="both"/>
        <w:rPr>
          <w:rFonts w:ascii="Arial Narrow" w:eastAsia="Calibri" w:hAnsi="Arial Narrow" w:cs="Arial"/>
          <w:b/>
          <w:bCs/>
          <w:smallCaps/>
          <w:sz w:val="22"/>
          <w:szCs w:val="22"/>
          <w:lang w:eastAsia="en-US"/>
        </w:rPr>
      </w:pPr>
      <w:r w:rsidRPr="006537DB">
        <w:rPr>
          <w:rFonts w:ascii="Arial Narrow" w:hAnsi="Arial Narrow" w:cs="Arial"/>
          <w:sz w:val="22"/>
          <w:szCs w:val="22"/>
        </w:rPr>
        <w:t>Doručovanie/oznamovanie podaní, odovzdávanie podkladov a komu</w:t>
      </w:r>
      <w:r>
        <w:rPr>
          <w:rFonts w:ascii="Arial Narrow" w:hAnsi="Arial Narrow" w:cs="Arial"/>
          <w:sz w:val="22"/>
          <w:szCs w:val="22"/>
        </w:rPr>
        <w:t>nikácia („ďalej len komunikácia“</w:t>
      </w:r>
      <w:r w:rsidRPr="006537DB">
        <w:rPr>
          <w:rFonts w:ascii="Arial Narrow" w:hAnsi="Arial Narrow" w:cs="Arial"/>
          <w:sz w:val="22"/>
          <w:szCs w:val="22"/>
        </w:rPr>
        <w:t xml:space="preserve">) medzi verejným obstarávateľom/záujemcami a uchádzačmi sa bude uskutočňovať v slovenskom alebo českom jazyku </w:t>
      </w:r>
      <w:r>
        <w:rPr>
          <w:rFonts w:ascii="Arial Narrow" w:hAnsi="Arial Narrow" w:cs="Arial"/>
          <w:sz w:val="22"/>
          <w:szCs w:val="22"/>
        </w:rPr>
        <w:t xml:space="preserve">výhradne prostredníctvom elektronického prostriedku JOSEPHINE, prevádzkovaného na doméne </w:t>
      </w:r>
      <w:hyperlink r:id="rId8" w:history="1">
        <w:r w:rsidRPr="00151B4E">
          <w:rPr>
            <w:rStyle w:val="Hypertextovprepojenie"/>
            <w:rFonts w:ascii="Arial Narrow" w:hAnsi="Arial Narrow" w:cs="Arial"/>
            <w:sz w:val="22"/>
            <w:szCs w:val="22"/>
          </w:rPr>
          <w:t>https://josephine.proebiz.com</w:t>
        </w:r>
      </w:hyperlink>
      <w:r w:rsidRPr="00151B4E">
        <w:rPr>
          <w:rFonts w:ascii="Arial Narrow" w:hAnsi="Arial Narrow" w:cs="Arial"/>
          <w:sz w:val="22"/>
          <w:szCs w:val="22"/>
        </w:rPr>
        <w:t>.</w:t>
      </w:r>
      <w:r>
        <w:rPr>
          <w:rFonts w:ascii="Arial Narrow" w:hAnsi="Arial Narrow" w:cs="Arial"/>
          <w:sz w:val="22"/>
          <w:szCs w:val="22"/>
        </w:rPr>
        <w:t xml:space="preserve"> </w:t>
      </w:r>
    </w:p>
    <w:p w14:paraId="1B3C553F" w14:textId="77777777" w:rsidR="0025208E" w:rsidRPr="00151B4E" w:rsidRDefault="0025208E" w:rsidP="00E44FD1">
      <w:pPr>
        <w:pStyle w:val="Odsekzoznamu"/>
        <w:numPr>
          <w:ilvl w:val="1"/>
          <w:numId w:val="1"/>
        </w:numPr>
        <w:ind w:left="567" w:hanging="561"/>
        <w:jc w:val="both"/>
        <w:rPr>
          <w:rFonts w:ascii="Arial Narrow" w:eastAsia="Calibri" w:hAnsi="Arial Narrow" w:cs="Arial"/>
          <w:b/>
          <w:bCs/>
          <w:smallCaps/>
          <w:sz w:val="22"/>
          <w:szCs w:val="22"/>
          <w:lang w:eastAsia="en-US"/>
        </w:rPr>
      </w:pPr>
      <w:r>
        <w:rPr>
          <w:rFonts w:ascii="Arial Narrow" w:hAnsi="Arial Narrow" w:cs="Arial"/>
          <w:sz w:val="22"/>
          <w:szCs w:val="22"/>
        </w:rPr>
        <w:t xml:space="preserve">Na používanie elektronického prostriedku JOSEPHINE je nutné spĺňať nasledovné technické požiadavky: </w:t>
      </w:r>
      <w:hyperlink r:id="rId9" w:history="1">
        <w:r w:rsidRPr="004B636C">
          <w:rPr>
            <w:rStyle w:val="Hypertextovprepojenie"/>
            <w:rFonts w:ascii="Arial Narrow" w:hAnsi="Arial Narrow" w:cs="Arial"/>
            <w:sz w:val="22"/>
            <w:szCs w:val="22"/>
          </w:rPr>
          <w:t>https://store.proebiz.com/docs/josephine/sk/Technicke_poziadavky_sw_JOSEPHINE.pdf</w:t>
        </w:r>
      </w:hyperlink>
      <w:r>
        <w:rPr>
          <w:rFonts w:ascii="Arial Narrow" w:hAnsi="Arial Narrow" w:cs="Arial"/>
          <w:sz w:val="22"/>
          <w:szCs w:val="22"/>
        </w:rPr>
        <w:t xml:space="preserve"> </w:t>
      </w:r>
    </w:p>
    <w:p w14:paraId="749F21C2" w14:textId="77777777" w:rsidR="0025208E" w:rsidRPr="002974A4" w:rsidRDefault="0025208E" w:rsidP="00E44FD1">
      <w:pPr>
        <w:pStyle w:val="Odsekzoznamu"/>
        <w:numPr>
          <w:ilvl w:val="1"/>
          <w:numId w:val="1"/>
        </w:numPr>
        <w:ind w:left="567" w:hanging="561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 xml:space="preserve">Pravidlá pre doručovanie </w:t>
      </w:r>
      <w:r>
        <w:rPr>
          <w:rFonts w:ascii="Arial Narrow" w:hAnsi="Arial Narrow" w:cs="Arial"/>
          <w:sz w:val="22"/>
          <w:szCs w:val="22"/>
        </w:rPr>
        <w:t>–</w:t>
      </w:r>
      <w:r w:rsidRPr="00CC7F1D">
        <w:rPr>
          <w:rFonts w:ascii="Arial Narrow" w:hAnsi="Arial Narrow" w:cs="Arial"/>
          <w:sz w:val="22"/>
          <w:szCs w:val="22"/>
        </w:rPr>
        <w:t xml:space="preserve"> zásielka</w:t>
      </w:r>
      <w:r>
        <w:rPr>
          <w:rFonts w:ascii="Arial Narrow" w:hAnsi="Arial Narrow" w:cs="Arial"/>
          <w:sz w:val="22"/>
          <w:szCs w:val="22"/>
        </w:rPr>
        <w:t>, správa</w:t>
      </w:r>
      <w:r w:rsidRPr="00CC7F1D">
        <w:rPr>
          <w:rFonts w:ascii="Arial Narrow" w:hAnsi="Arial Narrow" w:cs="Arial"/>
          <w:sz w:val="22"/>
          <w:szCs w:val="22"/>
        </w:rPr>
        <w:t xml:space="preserve"> sa považuje za doručenú ak jej adresát bude mať objektívnu možnosť oboznámiť sa s jej obsahom, tzn. akonáhle sa dostane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CC7F1D">
        <w:rPr>
          <w:rFonts w:ascii="Arial Narrow" w:hAnsi="Arial Narrow" w:cs="Arial"/>
          <w:sz w:val="22"/>
          <w:szCs w:val="22"/>
        </w:rPr>
        <w:t>do sféry jeho dispozície. Za okamih doručenia sa v</w:t>
      </w:r>
      <w:r>
        <w:rPr>
          <w:rFonts w:ascii="Arial Narrow" w:hAnsi="Arial Narrow" w:cs="Arial"/>
          <w:sz w:val="22"/>
          <w:szCs w:val="22"/>
        </w:rPr>
        <w:t> elektronickom prostriedku</w:t>
      </w:r>
      <w:r w:rsidRPr="00CC7F1D">
        <w:rPr>
          <w:rFonts w:ascii="Arial Narrow" w:hAnsi="Arial Narrow" w:cs="Arial"/>
          <w:sz w:val="22"/>
          <w:szCs w:val="22"/>
        </w:rPr>
        <w:t xml:space="preserve"> JOSEPHINE považuje okamih jej odoslania v</w:t>
      </w:r>
      <w:r>
        <w:rPr>
          <w:rFonts w:ascii="Arial Narrow" w:hAnsi="Arial Narrow" w:cs="Arial"/>
          <w:sz w:val="22"/>
          <w:szCs w:val="22"/>
        </w:rPr>
        <w:t> elektronickom prostriedku</w:t>
      </w:r>
      <w:r w:rsidRPr="00CC7F1D">
        <w:rPr>
          <w:rFonts w:ascii="Arial Narrow" w:hAnsi="Arial Narrow" w:cs="Arial"/>
          <w:sz w:val="22"/>
          <w:szCs w:val="22"/>
        </w:rPr>
        <w:t xml:space="preserve"> JOSEPHINE a to v súlade s funkcionalitou </w:t>
      </w:r>
      <w:r>
        <w:rPr>
          <w:rFonts w:ascii="Arial Narrow" w:hAnsi="Arial Narrow" w:cs="Arial"/>
          <w:sz w:val="22"/>
          <w:szCs w:val="22"/>
        </w:rPr>
        <w:t>elektronického prostriedku</w:t>
      </w:r>
      <w:r w:rsidRPr="00CC7F1D">
        <w:rPr>
          <w:rFonts w:ascii="Arial Narrow" w:hAnsi="Arial Narrow" w:cs="Arial"/>
          <w:sz w:val="22"/>
          <w:szCs w:val="22"/>
        </w:rPr>
        <w:t>, pretože okamihom odoslania sa zásielka dostane do sféry dispozície adresáta.</w:t>
      </w:r>
    </w:p>
    <w:p w14:paraId="1A39E30B" w14:textId="39C7EDC5" w:rsidR="0025208E" w:rsidRDefault="0025208E" w:rsidP="0025208E">
      <w:pPr>
        <w:rPr>
          <w:lang w:eastAsia="x-none"/>
        </w:rPr>
      </w:pPr>
    </w:p>
    <w:p w14:paraId="45F97110" w14:textId="77777777" w:rsidR="0025208E" w:rsidRDefault="0025208E" w:rsidP="0025208E">
      <w:pPr>
        <w:rPr>
          <w:lang w:eastAsia="x-none"/>
        </w:rPr>
      </w:pPr>
    </w:p>
    <w:p w14:paraId="1B56AF34" w14:textId="536F5896" w:rsidR="0025208E" w:rsidRPr="0025208E" w:rsidRDefault="0025208E" w:rsidP="0025208E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213835741"/>
      <w:r w:rsidRPr="0025208E">
        <w:rPr>
          <w:rFonts w:ascii="Arial Narrow" w:hAnsi="Arial Narrow"/>
          <w:bCs/>
          <w:color w:val="2F5496" w:themeColor="accent1" w:themeShade="BF"/>
          <w:lang w:val="sk-SK"/>
        </w:rPr>
        <w:t>ZVEREJŃOVANIE A VYSVETĽOVANIE PODKLADOV</w:t>
      </w:r>
      <w:bookmarkEnd w:id="21"/>
    </w:p>
    <w:p w14:paraId="7317F7C9" w14:textId="77777777" w:rsidR="0025208E" w:rsidRDefault="0025208E" w:rsidP="0025208E">
      <w:pPr>
        <w:pStyle w:val="Odsekzoznamu"/>
        <w:numPr>
          <w:ilvl w:val="1"/>
          <w:numId w:val="34"/>
        </w:numPr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>Verejný obstarávateľ umožňuje neobmedzený a priamy prístup elektronickými prostriedkami k súťažným podkladom a k prí</w:t>
      </w:r>
      <w:r w:rsidRPr="00CD52A2">
        <w:rPr>
          <w:rFonts w:ascii="Arial Narrow" w:hAnsi="Arial Narrow" w:cs="Arial"/>
          <w:sz w:val="22"/>
          <w:szCs w:val="22"/>
        </w:rPr>
        <w:t>padným všetkým doplňujúcim podkladom. Verejný obstarávateľ tieto všetky podklady / dokumenty bude uverejňovať ako elektronické dokumenty v</w:t>
      </w:r>
      <w:r>
        <w:rPr>
          <w:rFonts w:ascii="Arial Narrow" w:hAnsi="Arial Narrow" w:cs="Arial"/>
          <w:sz w:val="22"/>
          <w:szCs w:val="22"/>
        </w:rPr>
        <w:t> elektronickom prostriedku</w:t>
      </w:r>
      <w:r w:rsidRPr="00CD52A2">
        <w:rPr>
          <w:rFonts w:ascii="Arial Narrow" w:hAnsi="Arial Narrow" w:cs="Arial"/>
          <w:sz w:val="22"/>
          <w:szCs w:val="22"/>
        </w:rPr>
        <w:t xml:space="preserve"> JOSEPHINE v časti týkajúcej sa tejt</w:t>
      </w:r>
      <w:r w:rsidRPr="00812C26">
        <w:rPr>
          <w:rFonts w:ascii="Arial Narrow" w:hAnsi="Arial Narrow" w:cs="Arial"/>
          <w:sz w:val="22"/>
          <w:szCs w:val="22"/>
        </w:rPr>
        <w:t>o zákazky.</w:t>
      </w:r>
    </w:p>
    <w:p w14:paraId="7989C144" w14:textId="77777777" w:rsidR="0025208E" w:rsidRPr="00CC7F1D" w:rsidRDefault="0025208E" w:rsidP="0025208E">
      <w:pPr>
        <w:pStyle w:val="Odsekzoznamu"/>
        <w:numPr>
          <w:ilvl w:val="1"/>
          <w:numId w:val="34"/>
        </w:numPr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20F4040">
        <w:rPr>
          <w:rFonts w:ascii="Arial Narrow" w:hAnsi="Arial Narrow" w:cs="Arial"/>
          <w:sz w:val="22"/>
          <w:szCs w:val="22"/>
        </w:rPr>
        <w:t xml:space="preserve">Záujemca môže požiadať verejného obstarávateľa o vysvetlenie. Otázka musí byť doručená verejnému obstarávateľovi dostatočne včas tak, aby verejný obstarávateľ mohol poskytnúť vysvetlenie v súlade s § 48 zákona. </w:t>
      </w:r>
      <w:r w:rsidRPr="020F4040">
        <w:rPr>
          <w:rFonts w:ascii="Arial Narrow" w:hAnsi="Arial Narrow" w:cs="Arial"/>
          <w:sz w:val="22"/>
          <w:szCs w:val="22"/>
          <w:u w:val="single"/>
        </w:rPr>
        <w:t>Verejný obstarávateľ poskytne vysvetlenie informácií formou zverejnenia v elektronickom prostriedku JOSEPHINE a požaduje, aby ich záujemcovia zapracovali do svojich ponúk.</w:t>
      </w:r>
    </w:p>
    <w:p w14:paraId="34C85998" w14:textId="77777777" w:rsidR="0025208E" w:rsidRPr="00812C26" w:rsidRDefault="0025208E" w:rsidP="0025208E">
      <w:pPr>
        <w:pStyle w:val="Odsekzoznamu"/>
        <w:numPr>
          <w:ilvl w:val="1"/>
          <w:numId w:val="34"/>
        </w:numPr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lang w:bidi="sk-SK"/>
        </w:rPr>
        <w:t>Námietky sa doručujú:</w:t>
      </w:r>
    </w:p>
    <w:p w14:paraId="0521FADB" w14:textId="77777777" w:rsidR="0025208E" w:rsidRPr="009D7FDF" w:rsidRDefault="0025208E" w:rsidP="0025208E">
      <w:pPr>
        <w:pStyle w:val="Odsekzoznamu"/>
        <w:numPr>
          <w:ilvl w:val="0"/>
          <w:numId w:val="33"/>
        </w:numPr>
        <w:ind w:left="851" w:hanging="284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kontrolovanému</w:t>
      </w:r>
      <w:r>
        <w:rPr>
          <w:rFonts w:ascii="Arial Narrow" w:hAnsi="Arial Narrow" w:cs="Arial"/>
          <w:sz w:val="22"/>
          <w:lang w:bidi="sk-SK"/>
        </w:rPr>
        <w:t>:</w:t>
      </w:r>
    </w:p>
    <w:p w14:paraId="03A166D9" w14:textId="77777777" w:rsidR="0025208E" w:rsidRPr="00CB0F7B" w:rsidRDefault="0025208E" w:rsidP="0025208E">
      <w:pPr>
        <w:pStyle w:val="Odsekzoznamu"/>
        <w:numPr>
          <w:ilvl w:val="0"/>
          <w:numId w:val="32"/>
        </w:numPr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 xml:space="preserve">v elektronickej podobe funkcionalitou </w:t>
      </w:r>
      <w:r>
        <w:rPr>
          <w:rFonts w:ascii="Arial Narrow" w:hAnsi="Arial Narrow" w:cs="Arial"/>
          <w:sz w:val="22"/>
          <w:lang w:bidi="sk-SK"/>
        </w:rPr>
        <w:t>elektronického prostriedku JOSEPHINE</w:t>
      </w:r>
      <w:r w:rsidRPr="009D7FDF">
        <w:rPr>
          <w:rFonts w:ascii="Arial Narrow" w:hAnsi="Arial Narrow" w:cs="Arial"/>
          <w:sz w:val="22"/>
          <w:lang w:bidi="sk-SK"/>
        </w:rPr>
        <w:t>, prostredníctvom ktorého sa verejné obstarávanie realizuje.</w:t>
      </w:r>
    </w:p>
    <w:p w14:paraId="61F34AA7" w14:textId="77777777" w:rsidR="0025208E" w:rsidRPr="009D7FDF" w:rsidRDefault="0025208E" w:rsidP="0025208E">
      <w:pPr>
        <w:pStyle w:val="Odsekzoznamu"/>
        <w:numPr>
          <w:ilvl w:val="0"/>
          <w:numId w:val="33"/>
        </w:numPr>
        <w:ind w:left="851" w:hanging="284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Úradu pre verejné obstarávanie</w:t>
      </w:r>
      <w:r>
        <w:rPr>
          <w:rFonts w:ascii="Arial Narrow" w:hAnsi="Arial Narrow" w:cs="Arial"/>
          <w:sz w:val="22"/>
          <w:lang w:bidi="sk-SK"/>
        </w:rPr>
        <w:t>:</w:t>
      </w:r>
    </w:p>
    <w:p w14:paraId="4D83CEDF" w14:textId="77777777" w:rsidR="0025208E" w:rsidRPr="009D7FDF" w:rsidRDefault="0025208E" w:rsidP="0025208E">
      <w:pPr>
        <w:pStyle w:val="Odsekzoznamu"/>
        <w:numPr>
          <w:ilvl w:val="0"/>
          <w:numId w:val="32"/>
        </w:numPr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v listinnej podobe</w:t>
      </w:r>
    </w:p>
    <w:p w14:paraId="54A4118F" w14:textId="77777777" w:rsidR="0025208E" w:rsidRDefault="0025208E" w:rsidP="0025208E">
      <w:pPr>
        <w:pStyle w:val="Odsekzoznamu"/>
        <w:numPr>
          <w:ilvl w:val="0"/>
          <w:numId w:val="32"/>
        </w:numPr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elektronickej podobe podľa osobitného predpisu (Zákon č. 305/2013 Z. z. o elektronickej podobe výkonu pôsobnosti orgánov verejnej moci a o zmene a doplnení niektorých zákonov (zákon o e - Governmente) v znení neskorších predpisov)</w:t>
      </w:r>
    </w:p>
    <w:p w14:paraId="35427EE8" w14:textId="77777777" w:rsidR="0025208E" w:rsidRPr="002974A4" w:rsidRDefault="0025208E" w:rsidP="0025208E">
      <w:pPr>
        <w:pStyle w:val="Odsekzoznamu"/>
        <w:numPr>
          <w:ilvl w:val="1"/>
          <w:numId w:val="34"/>
        </w:numPr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3FB9152D">
        <w:rPr>
          <w:rFonts w:ascii="Arial Narrow" w:hAnsi="Arial Narrow" w:cs="Arial"/>
          <w:sz w:val="22"/>
          <w:szCs w:val="22"/>
        </w:rPr>
        <w:t xml:space="preserve">Ďalšie informácie o používaní elektronického prostriedku JOSEPHINE sú uvedené na webovom sídle elektronického prostriedku </w:t>
      </w:r>
      <w:hyperlink r:id="rId10">
        <w:r w:rsidRPr="3FB9152D">
          <w:rPr>
            <w:rStyle w:val="Hypertextovprepojenie"/>
            <w:rFonts w:ascii="Arial Narrow" w:hAnsi="Arial Narrow" w:cs="Arial"/>
            <w:sz w:val="22"/>
            <w:szCs w:val="22"/>
          </w:rPr>
          <w:t>https://josephine.proebiz.com</w:t>
        </w:r>
      </w:hyperlink>
      <w:r w:rsidRPr="3FB9152D">
        <w:rPr>
          <w:rFonts w:ascii="Arial Narrow" w:hAnsi="Arial Narrow" w:cs="Arial"/>
          <w:sz w:val="22"/>
          <w:szCs w:val="22"/>
        </w:rPr>
        <w:t xml:space="preserve"> v položke „Knižnica manuálov a odkazov“. </w:t>
      </w:r>
      <w:bookmarkStart w:id="22" w:name="_Hlk524510176"/>
      <w:bookmarkStart w:id="23" w:name="_Hlk534970984"/>
    </w:p>
    <w:bookmarkEnd w:id="22"/>
    <w:bookmarkEnd w:id="23"/>
    <w:p w14:paraId="235E65BD" w14:textId="7771D99A" w:rsidR="00B94445" w:rsidRDefault="00B94445" w:rsidP="00B94445">
      <w:pPr>
        <w:rPr>
          <w:lang w:eastAsia="x-none"/>
        </w:rPr>
      </w:pPr>
    </w:p>
    <w:p w14:paraId="1D9F4289" w14:textId="77777777" w:rsidR="00E44FD1" w:rsidRPr="00BD2194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24" w:name="_Toc212788447"/>
      <w:bookmarkStart w:id="25" w:name="_Toc213835742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VARIANTNÉ RIEŠENIE</w:t>
      </w:r>
      <w:bookmarkEnd w:id="24"/>
      <w:bookmarkEnd w:id="25"/>
    </w:p>
    <w:p w14:paraId="01C854F2" w14:textId="77777777" w:rsidR="00E44FD1" w:rsidRPr="006B5974" w:rsidRDefault="00E44FD1" w:rsidP="00E44FD1">
      <w:pPr>
        <w:pStyle w:val="Odsekzoznamu"/>
        <w:numPr>
          <w:ilvl w:val="1"/>
          <w:numId w:val="38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 w:rsidRPr="00706C6E">
        <w:rPr>
          <w:rFonts w:ascii="Arial Narrow" w:hAnsi="Arial Narrow" w:cs="Arial"/>
          <w:sz w:val="22"/>
          <w:szCs w:val="22"/>
        </w:rPr>
        <w:t>Záujemcom sa neumožňuje predložiť variantné rieš</w:t>
      </w:r>
      <w:r w:rsidRPr="00D1244C">
        <w:rPr>
          <w:rFonts w:ascii="Arial Narrow" w:hAnsi="Arial Narrow" w:cs="Arial"/>
          <w:sz w:val="22"/>
        </w:rPr>
        <w:t>enie vo vzťahu k požadovanému predmetu zákazky.</w:t>
      </w:r>
    </w:p>
    <w:p w14:paraId="7D6F6CDA" w14:textId="624EBD0A" w:rsidR="00E44FD1" w:rsidRDefault="00E44FD1" w:rsidP="00E44FD1">
      <w:pPr>
        <w:pStyle w:val="Odsekzoznamu"/>
        <w:numPr>
          <w:ilvl w:val="1"/>
          <w:numId w:val="38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/>
          <w:sz w:val="22"/>
          <w:szCs w:val="22"/>
        </w:rPr>
      </w:pPr>
      <w:r w:rsidRPr="006B5974">
        <w:rPr>
          <w:rFonts w:ascii="Arial Narrow" w:hAnsi="Arial Narrow"/>
          <w:sz w:val="22"/>
          <w:szCs w:val="22"/>
        </w:rPr>
        <w:t>Ak súčasťou ponuky bude aj variantné riešenie, variantné riešenie nebude zaradené do vyhodnocovania a bude sa naň hľadieť, akoby nebolo predložené.</w:t>
      </w:r>
    </w:p>
    <w:p w14:paraId="01B704B9" w14:textId="77777777" w:rsidR="00E44FD1" w:rsidRPr="006B5974" w:rsidRDefault="00E44FD1" w:rsidP="00E44FD1">
      <w:pPr>
        <w:pStyle w:val="Odsekzoznamu"/>
        <w:tabs>
          <w:tab w:val="left" w:pos="2160"/>
          <w:tab w:val="left" w:pos="2880"/>
          <w:tab w:val="left" w:pos="4500"/>
        </w:tabs>
        <w:ind w:left="567"/>
        <w:rPr>
          <w:rFonts w:ascii="Arial Narrow" w:hAnsi="Arial Narrow"/>
          <w:sz w:val="22"/>
          <w:szCs w:val="22"/>
        </w:rPr>
      </w:pPr>
    </w:p>
    <w:p w14:paraId="36AFD618" w14:textId="77777777" w:rsidR="00E44FD1" w:rsidRPr="00BD2194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26" w:name="_Toc212788448"/>
      <w:bookmarkStart w:id="27" w:name="_Toc213835743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MENA A CENY UVÁDZANÉ V PONUKE, MENA FINANĆNÉHO PLNENIA</w:t>
      </w:r>
      <w:bookmarkEnd w:id="26"/>
      <w:bookmarkEnd w:id="27"/>
    </w:p>
    <w:p w14:paraId="12B51AAF" w14:textId="77777777" w:rsidR="00E44FD1" w:rsidRPr="00706C6E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rPr>
          <w:rFonts w:ascii="Arial Narrow" w:hAnsi="Arial Narrow" w:cs="Arial"/>
          <w:vanish/>
          <w:sz w:val="22"/>
          <w:szCs w:val="22"/>
        </w:rPr>
      </w:pPr>
    </w:p>
    <w:p w14:paraId="48CD5562" w14:textId="77777777" w:rsidR="00E44FD1" w:rsidRPr="00706C6E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rPr>
          <w:rFonts w:ascii="Arial Narrow" w:hAnsi="Arial Narrow" w:cs="Arial"/>
          <w:vanish/>
          <w:sz w:val="22"/>
          <w:szCs w:val="22"/>
        </w:rPr>
      </w:pPr>
    </w:p>
    <w:p w14:paraId="08517815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N</w:t>
      </w:r>
      <w:r w:rsidRPr="00BD2194">
        <w:rPr>
          <w:rFonts w:ascii="Arial Narrow" w:hAnsi="Arial Narrow" w:cs="Arial"/>
          <w:sz w:val="22"/>
          <w:szCs w:val="22"/>
        </w:rPr>
        <w:t>avrhovaná cena za predmet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BD2194">
        <w:rPr>
          <w:rFonts w:ascii="Arial Narrow" w:hAnsi="Arial Narrow" w:cs="Arial"/>
          <w:sz w:val="22"/>
          <w:szCs w:val="22"/>
        </w:rPr>
        <w:t>zákazky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BD2194">
        <w:rPr>
          <w:rFonts w:ascii="Arial Narrow" w:hAnsi="Arial Narrow" w:cs="Arial"/>
          <w:sz w:val="22"/>
          <w:szCs w:val="22"/>
        </w:rPr>
        <w:t>bude vyjadrená v mene EUR</w:t>
      </w:r>
      <w:r w:rsidRPr="006B5974">
        <w:rPr>
          <w:rFonts w:ascii="Arial Narrow" w:hAnsi="Arial Narrow" w:cs="Arial"/>
          <w:sz w:val="22"/>
          <w:szCs w:val="22"/>
        </w:rPr>
        <w:t xml:space="preserve"> </w:t>
      </w:r>
      <w:r w:rsidRPr="00A15EED">
        <w:rPr>
          <w:rFonts w:ascii="Arial Narrow" w:hAnsi="Arial Narrow" w:cs="Arial"/>
          <w:sz w:val="22"/>
          <w:szCs w:val="22"/>
        </w:rPr>
        <w:t>matematicky zaokrúhlená na dve desatinné miesta.</w:t>
      </w:r>
    </w:p>
    <w:p w14:paraId="38786B30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 w:rsidRPr="006B5974">
        <w:rPr>
          <w:rFonts w:ascii="Arial Narrow" w:hAnsi="Arial Narrow" w:cs="Arial"/>
          <w:sz w:val="22"/>
          <w:szCs w:val="22"/>
        </w:rPr>
        <w:t>Ak je uchádzač platiteľom dane z pridanej hodnoty (ďalej len „DPH“), navrhovanú cenu v prílohe č. 2 Vzor štruktúrovaného rozpočtu ceny týchto SP uvedie najmä v zložení:</w:t>
      </w:r>
    </w:p>
    <w:p w14:paraId="7EB4D4B2" w14:textId="77777777" w:rsidR="00E44FD1" w:rsidRPr="00E44FD1" w:rsidRDefault="00E44FD1" w:rsidP="00E44FD1">
      <w:pPr>
        <w:pStyle w:val="Zkladntext3"/>
        <w:numPr>
          <w:ilvl w:val="0"/>
          <w:numId w:val="36"/>
        </w:numPr>
        <w:jc w:val="both"/>
        <w:rPr>
          <w:rFonts w:ascii="Arial Narrow" w:hAnsi="Arial Narrow" w:cs="Arial"/>
          <w:color w:val="auto"/>
          <w:sz w:val="22"/>
          <w:szCs w:val="22"/>
        </w:rPr>
      </w:pPr>
      <w:r w:rsidRPr="00E44FD1">
        <w:rPr>
          <w:rFonts w:ascii="Arial Narrow" w:hAnsi="Arial Narrow" w:cs="Arial"/>
          <w:color w:val="auto"/>
          <w:sz w:val="22"/>
          <w:szCs w:val="22"/>
        </w:rPr>
        <w:t>navrhovaná jednotková cena uvedená v EUR bez DPH,</w:t>
      </w:r>
    </w:p>
    <w:p w14:paraId="7A509CB5" w14:textId="77777777" w:rsidR="00E44FD1" w:rsidRPr="00E44FD1" w:rsidRDefault="00E44FD1" w:rsidP="00E44FD1">
      <w:pPr>
        <w:pStyle w:val="Zkladntext3"/>
        <w:numPr>
          <w:ilvl w:val="0"/>
          <w:numId w:val="36"/>
        </w:numPr>
        <w:jc w:val="both"/>
        <w:rPr>
          <w:rFonts w:ascii="Arial Narrow" w:hAnsi="Arial Narrow" w:cs="Arial"/>
          <w:color w:val="auto"/>
          <w:sz w:val="22"/>
          <w:szCs w:val="22"/>
        </w:rPr>
      </w:pPr>
      <w:r w:rsidRPr="00E44FD1">
        <w:rPr>
          <w:rFonts w:ascii="Arial Narrow" w:hAnsi="Arial Narrow" w:cs="Arial"/>
          <w:color w:val="auto"/>
          <w:sz w:val="22"/>
          <w:szCs w:val="22"/>
        </w:rPr>
        <w:t>percentuálna sadzba a výška DPH,</w:t>
      </w:r>
    </w:p>
    <w:p w14:paraId="0198C943" w14:textId="77777777" w:rsidR="00E44FD1" w:rsidRPr="00E44FD1" w:rsidRDefault="00E44FD1" w:rsidP="00E44FD1">
      <w:pPr>
        <w:pStyle w:val="Zkladntext3"/>
        <w:numPr>
          <w:ilvl w:val="0"/>
          <w:numId w:val="36"/>
        </w:numPr>
        <w:jc w:val="both"/>
        <w:rPr>
          <w:rFonts w:ascii="Arial Narrow" w:hAnsi="Arial Narrow" w:cs="Arial"/>
          <w:color w:val="auto"/>
          <w:sz w:val="22"/>
        </w:rPr>
      </w:pPr>
      <w:r w:rsidRPr="00E44FD1">
        <w:rPr>
          <w:rFonts w:ascii="Arial Narrow" w:hAnsi="Arial Narrow" w:cs="Arial"/>
          <w:color w:val="auto"/>
          <w:sz w:val="22"/>
          <w:szCs w:val="22"/>
        </w:rPr>
        <w:t>cena celkom uvedená v EUR bez DPH a vrátane DPH.</w:t>
      </w:r>
    </w:p>
    <w:p w14:paraId="5D6DCC68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 w:rsidRPr="00BF72C1">
        <w:rPr>
          <w:rFonts w:ascii="Arial Narrow" w:hAnsi="Arial Narrow" w:cs="Arial"/>
          <w:sz w:val="22"/>
          <w:szCs w:val="22"/>
        </w:rPr>
        <w:t xml:space="preserve">Ak uchádzač nie je platiteľom DPH, </w:t>
      </w:r>
      <w:r w:rsidRPr="00B24186">
        <w:rPr>
          <w:rFonts w:ascii="Arial Narrow" w:hAnsi="Arial Narrow" w:cs="Arial"/>
          <w:sz w:val="22"/>
          <w:szCs w:val="22"/>
        </w:rPr>
        <w:t>uvedie DPH v sadzbe a výške 0</w:t>
      </w:r>
      <w:r w:rsidRPr="00BF72C1">
        <w:rPr>
          <w:rFonts w:ascii="Arial Narrow" w:hAnsi="Arial Narrow" w:cs="Arial"/>
          <w:sz w:val="22"/>
          <w:szCs w:val="22"/>
        </w:rPr>
        <w:t>. Na skutočnosť, že nie je platiteľom DPH v ponuke upozorn</w:t>
      </w:r>
      <w:r w:rsidRPr="00095E17">
        <w:rPr>
          <w:rFonts w:ascii="Arial Narrow" w:hAnsi="Arial Narrow" w:cs="Arial"/>
          <w:sz w:val="22"/>
          <w:szCs w:val="22"/>
        </w:rPr>
        <w:t>í.</w:t>
      </w:r>
    </w:p>
    <w:p w14:paraId="58478D0B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 w:rsidRPr="00BF72C1">
        <w:rPr>
          <w:rFonts w:ascii="Arial Narrow" w:hAnsi="Arial Narrow" w:cs="Arial"/>
          <w:sz w:val="22"/>
          <w:szCs w:val="22"/>
        </w:rPr>
        <w:t>V prípade ak uchádzač v postavení dodávateľa v súlade s právnym poriadkom Slovenskej republiky nebude povinný odviesť DPH pri dodávke predmetu zákazky, ale odviesť ju bude povinný verejný obstarávateľ v postavení odberateľa, uvedie uchádzač v ponuke cenu vrátane DPH, ktorú bude povinný zaplatiť verejný obstarávateľ.</w:t>
      </w:r>
    </w:p>
    <w:p w14:paraId="4BFACD71" w14:textId="4904722E" w:rsidR="00E44FD1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rPr>
          <w:rFonts w:ascii="Arial Narrow" w:hAnsi="Arial Narrow" w:cs="Arial"/>
          <w:sz w:val="22"/>
          <w:szCs w:val="22"/>
        </w:rPr>
      </w:pPr>
      <w:r w:rsidRPr="3FB9152D">
        <w:rPr>
          <w:rFonts w:ascii="Arial Narrow" w:hAnsi="Arial Narrow" w:cs="Arial"/>
          <w:sz w:val="22"/>
          <w:szCs w:val="22"/>
        </w:rPr>
        <w:t>Ak sa uchádzač, ktorý nie je platiteľom DPH, stane úspešným uchádzačom a pred uzavretím zmluvy s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3FB9152D">
        <w:rPr>
          <w:rFonts w:ascii="Arial Narrow" w:hAnsi="Arial Narrow" w:cs="Arial"/>
          <w:sz w:val="22"/>
          <w:szCs w:val="22"/>
        </w:rPr>
        <w:t>verejným obstarávateľom sa stane platiteľom DPH platí, že ním v ponuke udaná cena celkom sa stane cenou vrátane DPH.</w:t>
      </w:r>
    </w:p>
    <w:p w14:paraId="4A9D1A3D" w14:textId="77777777" w:rsidR="00E44FD1" w:rsidRPr="002974A4" w:rsidRDefault="00E44FD1" w:rsidP="00E44FD1">
      <w:pPr>
        <w:pStyle w:val="Odsekzoznamu"/>
        <w:tabs>
          <w:tab w:val="left" w:pos="2160"/>
          <w:tab w:val="left" w:pos="2880"/>
          <w:tab w:val="left" w:pos="4500"/>
        </w:tabs>
        <w:ind w:left="567"/>
        <w:rPr>
          <w:rFonts w:ascii="Arial Narrow" w:hAnsi="Arial Narrow" w:cs="Arial"/>
          <w:sz w:val="22"/>
          <w:szCs w:val="22"/>
        </w:rPr>
      </w:pPr>
    </w:p>
    <w:p w14:paraId="6FA837D9" w14:textId="77777777" w:rsidR="00E44FD1" w:rsidRPr="00E44FD1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8" w:name="_Toc212788449"/>
      <w:bookmarkStart w:id="29" w:name="_Toc213835744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PODMIENKY ZLOŽENIA ZÁBEZPEKY PONUKY</w:t>
      </w:r>
      <w:bookmarkEnd w:id="28"/>
      <w:bookmarkEnd w:id="29"/>
    </w:p>
    <w:p w14:paraId="23736AD5" w14:textId="77777777" w:rsidR="00E44FD1" w:rsidRPr="001E3622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rPr>
          <w:rFonts w:ascii="Arial Narrow" w:hAnsi="Arial Narrow" w:cs="Arial"/>
          <w:vanish/>
          <w:sz w:val="22"/>
          <w:szCs w:val="22"/>
        </w:rPr>
      </w:pPr>
    </w:p>
    <w:p w14:paraId="1DD62F8B" w14:textId="77777777" w:rsidR="00E44FD1" w:rsidRPr="00E44FD1" w:rsidRDefault="00E44FD1" w:rsidP="00E44FD1">
      <w:pPr>
        <w:pStyle w:val="Zkladntext3"/>
        <w:numPr>
          <w:ilvl w:val="1"/>
          <w:numId w:val="39"/>
        </w:numPr>
        <w:jc w:val="both"/>
        <w:rPr>
          <w:rFonts w:ascii="Arial Narrow" w:hAnsi="Arial Narrow" w:cs="Arial"/>
          <w:color w:val="auto"/>
          <w:sz w:val="22"/>
        </w:rPr>
      </w:pPr>
      <w:bookmarkStart w:id="30" w:name="_Ref64037130"/>
      <w:r w:rsidRPr="00E44FD1">
        <w:rPr>
          <w:rFonts w:ascii="Arial Narrow" w:hAnsi="Arial Narrow" w:cs="Arial"/>
          <w:color w:val="auto"/>
          <w:sz w:val="22"/>
        </w:rPr>
        <w:t xml:space="preserve">    Zábezpeka ponuky sa nevyžaduje</w:t>
      </w:r>
      <w:bookmarkEnd w:id="30"/>
      <w:r w:rsidRPr="00E44FD1">
        <w:rPr>
          <w:rFonts w:ascii="Arial Narrow" w:hAnsi="Arial Narrow" w:cs="Arial"/>
          <w:color w:val="auto"/>
          <w:sz w:val="22"/>
        </w:rPr>
        <w:t>.</w:t>
      </w:r>
    </w:p>
    <w:p w14:paraId="3CEAA9E2" w14:textId="77777777" w:rsidR="00E44FD1" w:rsidRPr="008E7A8E" w:rsidRDefault="00E44FD1" w:rsidP="00E44FD1">
      <w:pPr>
        <w:pStyle w:val="Odsekzoznamu"/>
        <w:ind w:left="567"/>
        <w:rPr>
          <w:rFonts w:ascii="Arial Narrow" w:hAnsi="Arial Narrow" w:cs="Arial"/>
          <w:sz w:val="22"/>
        </w:rPr>
      </w:pPr>
    </w:p>
    <w:p w14:paraId="11841A65" w14:textId="77777777" w:rsidR="00E44FD1" w:rsidRPr="00BD2194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31" w:name="_Toc212788450"/>
      <w:bookmarkStart w:id="32" w:name="_Toc213835745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VYHOTOVENIE A JAZYK PONUKY</w:t>
      </w:r>
      <w:bookmarkEnd w:id="31"/>
      <w:bookmarkEnd w:id="32"/>
    </w:p>
    <w:p w14:paraId="13F55F9F" w14:textId="77777777" w:rsidR="00E44FD1" w:rsidRPr="001E3622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rPr>
          <w:rFonts w:ascii="Arial Narrow" w:hAnsi="Arial Narrow" w:cs="Arial"/>
          <w:vanish/>
          <w:sz w:val="22"/>
          <w:szCs w:val="22"/>
        </w:rPr>
      </w:pPr>
      <w:bookmarkStart w:id="33" w:name="_Hlk534970626"/>
    </w:p>
    <w:p w14:paraId="476222D0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6B5974">
        <w:rPr>
          <w:rFonts w:ascii="Arial Narrow" w:hAnsi="Arial Narrow" w:cs="Arial"/>
          <w:sz w:val="22"/>
          <w:szCs w:val="22"/>
        </w:rPr>
        <w:t>Dokumenty a doklady, ktoré tvoria ponuku uchádzača, sa predkladajú v elektronickej podobe alebo ako elektronické kópie (scany) listinných dokumentov (odporúča sa formát .pdf, ak sa v  SP, alebo iných dokumentoch poskytnutých záujemcom v lehote na predkladanie ponúk nevyžaduje výslovne iný formát).</w:t>
      </w:r>
    </w:p>
    <w:bookmarkEnd w:id="33"/>
    <w:p w14:paraId="1ADE6D6A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095E17">
        <w:rPr>
          <w:rFonts w:ascii="Arial Narrow" w:hAnsi="Arial Narrow" w:cs="Arial"/>
          <w:sz w:val="22"/>
          <w:szCs w:val="22"/>
        </w:rPr>
        <w:lastRenderedPageBreak/>
        <w:t>Uchádzač</w:t>
      </w:r>
      <w:r w:rsidRPr="006B5974">
        <w:rPr>
          <w:rFonts w:ascii="Arial Narrow" w:hAnsi="Arial Narrow" w:cs="Arial"/>
          <w:sz w:val="22"/>
          <w:szCs w:val="22"/>
        </w:rPr>
        <w:t xml:space="preserve"> je zodpovedný za označenie a zabezpečenie </w:t>
      </w:r>
      <w:bookmarkStart w:id="34" w:name="_Hlk522972864"/>
      <w:r w:rsidRPr="006B5974">
        <w:rPr>
          <w:rFonts w:ascii="Arial Narrow" w:hAnsi="Arial Narrow" w:cs="Arial"/>
          <w:sz w:val="22"/>
          <w:szCs w:val="22"/>
        </w:rPr>
        <w:t>predložených dokumentov/</w:t>
      </w:r>
      <w:bookmarkEnd w:id="34"/>
      <w:r w:rsidRPr="006B5974">
        <w:rPr>
          <w:rFonts w:ascii="Arial Narrow" w:hAnsi="Arial Narrow" w:cs="Arial"/>
          <w:sz w:val="22"/>
          <w:szCs w:val="22"/>
        </w:rPr>
        <w:t xml:space="preserve">súborov v ponuke </w:t>
      </w:r>
      <w:r w:rsidRPr="006B5974">
        <w:rPr>
          <w:rFonts w:ascii="Arial Narrow" w:hAnsi="Arial Narrow" w:cs="Arial"/>
          <w:sz w:val="22"/>
          <w:szCs w:val="22"/>
        </w:rPr>
        <w:br/>
        <w:t>v súlade s platnými právnymi predpismi Slovenskej republiky a Európskej únie.</w:t>
      </w:r>
    </w:p>
    <w:p w14:paraId="62184BE7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F073EB">
        <w:rPr>
          <w:rFonts w:ascii="Arial Narrow" w:hAnsi="Arial Narrow" w:cs="Arial"/>
          <w:sz w:val="22"/>
          <w:szCs w:val="22"/>
        </w:rPr>
        <w:t>Ponuka a ďalšie doklady a dokumenty vo verejnom obstarávaní sa predkladajú v slovenskom jazyku.</w:t>
      </w:r>
    </w:p>
    <w:p w14:paraId="5924D94C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1E3622">
        <w:rPr>
          <w:rFonts w:ascii="Arial Narrow" w:hAnsi="Arial Narrow" w:cs="Arial"/>
          <w:sz w:val="22"/>
          <w:szCs w:val="22"/>
        </w:rPr>
        <w:t>A</w:t>
      </w:r>
      <w:r w:rsidRPr="00F073EB">
        <w:rPr>
          <w:rFonts w:ascii="Arial Narrow" w:hAnsi="Arial Narrow" w:cs="Arial"/>
          <w:sz w:val="22"/>
          <w:szCs w:val="22"/>
        </w:rPr>
        <w:t>k je doklad alebo dokument vyhotovený v cudzom jazyku, predkladá sa spolu s jeho úradným prekladom do slovenského jazyka; to neplatí pre ponuky, doklady a dokumenty vyhotovené v českom jazyku. Ak sa zistí rozdiel v ich obsahu, rozhodujúci je úradný preklad do slovenského jazyka.</w:t>
      </w:r>
    </w:p>
    <w:p w14:paraId="75B12687" w14:textId="7BEE7AA7" w:rsidR="00E44FD1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F073EB">
        <w:rPr>
          <w:rFonts w:ascii="Arial Narrow" w:hAnsi="Arial Narrow" w:cs="Arial"/>
          <w:sz w:val="22"/>
          <w:szCs w:val="22"/>
        </w:rPr>
        <w:t xml:space="preserve">Všetky náklady a výdavky spojené s prípravou a predložením ponuky znáša uchádzač bez finančného nároku voči verejnému obstarávateľovi, bez ohľadu na výsledok verejného obstarávania. Ponuky doručené predpísaným spôsobom podľa týchto SP, </w:t>
      </w:r>
      <w:bookmarkStart w:id="35" w:name="_Hlk522982388"/>
      <w:r w:rsidRPr="00F073EB">
        <w:rPr>
          <w:rFonts w:ascii="Arial Narrow" w:hAnsi="Arial Narrow" w:cs="Arial"/>
          <w:sz w:val="22"/>
          <w:szCs w:val="22"/>
        </w:rPr>
        <w:t xml:space="preserve">t.j. elektronicky, spôsobom určeným funkcionalitou elektronického prostriedku JOSEPHINE, </w:t>
      </w:r>
      <w:bookmarkEnd w:id="35"/>
      <w:r w:rsidRPr="00F073EB">
        <w:rPr>
          <w:rFonts w:ascii="Arial Narrow" w:hAnsi="Arial Narrow" w:cs="Arial"/>
          <w:sz w:val="22"/>
          <w:szCs w:val="22"/>
        </w:rPr>
        <w:t>v lehote na predkladanie ponúk podľa týchto SP sa uchádzačom nevracajú. Zostávajú ako súčasť dokumentácie vyhláseného verejného obstarávania.</w:t>
      </w:r>
    </w:p>
    <w:p w14:paraId="06E44B3D" w14:textId="77777777" w:rsidR="00E44FD1" w:rsidRPr="006B5974" w:rsidRDefault="00E44FD1" w:rsidP="00E44FD1">
      <w:pPr>
        <w:pStyle w:val="Odsekzoznamu"/>
        <w:tabs>
          <w:tab w:val="left" w:pos="2160"/>
          <w:tab w:val="left" w:pos="2880"/>
          <w:tab w:val="left" w:pos="4500"/>
        </w:tabs>
        <w:ind w:left="567"/>
        <w:jc w:val="both"/>
        <w:rPr>
          <w:rFonts w:ascii="Arial Narrow" w:hAnsi="Arial Narrow" w:cs="Arial"/>
          <w:sz w:val="22"/>
          <w:szCs w:val="22"/>
        </w:rPr>
      </w:pPr>
    </w:p>
    <w:p w14:paraId="281FF4CB" w14:textId="77777777" w:rsidR="00E44FD1" w:rsidRPr="00DF3623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</w:pPr>
      <w:bookmarkStart w:id="36" w:name="podmienky_technicke"/>
      <w:bookmarkStart w:id="37" w:name="_Toc212788451"/>
      <w:bookmarkStart w:id="38" w:name="_Toc213835746"/>
      <w:bookmarkEnd w:id="36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PREDLOŽENIE PONUKY A SPÄŤVZATIE PONUKY</w:t>
      </w:r>
      <w:bookmarkEnd w:id="37"/>
      <w:bookmarkEnd w:id="38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6CFECB03" w14:textId="77777777" w:rsidR="00E44FD1" w:rsidRPr="00250C26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jc w:val="both"/>
        <w:rPr>
          <w:rFonts w:ascii="Arial Narrow" w:hAnsi="Arial Narrow" w:cs="Arial"/>
          <w:vanish/>
          <w:sz w:val="22"/>
          <w:szCs w:val="22"/>
        </w:rPr>
      </w:pPr>
    </w:p>
    <w:p w14:paraId="05BF25EF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150963">
        <w:rPr>
          <w:rFonts w:ascii="Arial Narrow" w:hAnsi="Arial Narrow" w:cs="Arial"/>
          <w:sz w:val="22"/>
          <w:szCs w:val="22"/>
        </w:rPr>
        <w:t>Ponuku môžu predložiť len záujemcovia zaradení do predmetného DNS.</w:t>
      </w:r>
    </w:p>
    <w:p w14:paraId="111EEE69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6B5974">
        <w:rPr>
          <w:rFonts w:ascii="Arial Narrow" w:hAnsi="Arial Narrow" w:cs="Arial"/>
          <w:sz w:val="22"/>
          <w:szCs w:val="22"/>
        </w:rPr>
        <w:t>Uchádzač môže vo verejnom obstarávaní predložiť len jednu ponuku</w:t>
      </w:r>
      <w:bookmarkStart w:id="39" w:name="_Hlk522982752"/>
      <w:r w:rsidRPr="006B5974">
        <w:rPr>
          <w:rFonts w:ascii="Arial Narrow" w:hAnsi="Arial Narrow"/>
          <w:sz w:val="22"/>
          <w:szCs w:val="22"/>
        </w:rPr>
        <w:t xml:space="preserve"> </w:t>
      </w:r>
      <w:r w:rsidRPr="006B5974">
        <w:rPr>
          <w:rFonts w:ascii="Arial Narrow" w:hAnsi="Arial Narrow" w:cs="Arial"/>
          <w:sz w:val="22"/>
          <w:szCs w:val="22"/>
        </w:rPr>
        <w:t xml:space="preserve">Uchádzač predkladá ponuku v elektronickej podobe v lehote na predkladanie ponúk, ktorá je uvedená v elektronickom prostriedku JOSEPHINE. Ponuka je vyhotovená elektronicky v zmysle § 49 ods. 1 písm. a) zákona, vložená do elektronického prostriedku JOSEPHINE umiestnenom na webovej adrese </w:t>
      </w:r>
      <w:hyperlink r:id="rId11">
        <w:r w:rsidRPr="00250C26">
          <w:rPr>
            <w:rStyle w:val="Hypertextovprepojenie"/>
            <w:rFonts w:ascii="Arial Narrow" w:hAnsi="Arial Narrow" w:cs="Arial"/>
            <w:sz w:val="22"/>
          </w:rPr>
          <w:t>https://josephine.proebiz.com/</w:t>
        </w:r>
      </w:hyperlink>
      <w:r w:rsidRPr="006B5974">
        <w:rPr>
          <w:rFonts w:ascii="Arial Narrow" w:hAnsi="Arial Narrow" w:cs="Arial"/>
          <w:sz w:val="22"/>
          <w:szCs w:val="22"/>
        </w:rPr>
        <w:t xml:space="preserve"> a obsahuje </w:t>
      </w:r>
      <w:r w:rsidRPr="00250C26">
        <w:rPr>
          <w:rFonts w:ascii="Arial Narrow" w:hAnsi="Arial Narrow" w:cs="Arial"/>
          <w:sz w:val="22"/>
        </w:rPr>
        <w:t xml:space="preserve">dokumenty </w:t>
      </w:r>
      <w:r w:rsidRPr="006B5974">
        <w:rPr>
          <w:rFonts w:ascii="Arial Narrow" w:hAnsi="Arial Narrow" w:cs="Arial"/>
          <w:sz w:val="22"/>
        </w:rPr>
        <w:t>uvedené v časti II týchto súťažných podkladov.</w:t>
      </w:r>
    </w:p>
    <w:p w14:paraId="6AACE88A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6B5974">
        <w:rPr>
          <w:rFonts w:ascii="Arial Narrow" w:hAnsi="Arial Narrow" w:cs="Arial"/>
          <w:sz w:val="22"/>
          <w:szCs w:val="22"/>
        </w:rPr>
        <w:t>Verejný</w:t>
      </w:r>
      <w:r w:rsidRPr="006B5974">
        <w:rPr>
          <w:rFonts w:ascii="Arial Narrow" w:hAnsi="Arial Narrow"/>
          <w:sz w:val="22"/>
          <w:szCs w:val="22"/>
        </w:rPr>
        <w:t xml:space="preserve"> obstarávateľ vylúči uchádzača:</w:t>
      </w:r>
    </w:p>
    <w:p w14:paraId="0661F165" w14:textId="77777777" w:rsidR="00E44FD1" w:rsidRDefault="00E44FD1" w:rsidP="00E44FD1">
      <w:pPr>
        <w:pStyle w:val="Odsekzoznamu"/>
        <w:numPr>
          <w:ilvl w:val="0"/>
          <w:numId w:val="35"/>
        </w:numPr>
        <w:ind w:left="993"/>
        <w:jc w:val="both"/>
        <w:rPr>
          <w:rFonts w:ascii="Arial Narrow" w:hAnsi="Arial Narrow"/>
          <w:sz w:val="22"/>
        </w:rPr>
      </w:pPr>
      <w:r w:rsidRPr="00D83531">
        <w:rPr>
          <w:rFonts w:ascii="Arial Narrow" w:hAnsi="Arial Narrow"/>
          <w:sz w:val="22"/>
        </w:rPr>
        <w:t>ak nedodržal určený spôsob komunikácie,</w:t>
      </w:r>
    </w:p>
    <w:p w14:paraId="76765B72" w14:textId="77777777" w:rsidR="00E44FD1" w:rsidRDefault="00E44FD1" w:rsidP="00E44FD1">
      <w:pPr>
        <w:pStyle w:val="Odsekzoznamu"/>
        <w:numPr>
          <w:ilvl w:val="0"/>
          <w:numId w:val="35"/>
        </w:numPr>
        <w:ind w:left="993"/>
        <w:jc w:val="both"/>
        <w:rPr>
          <w:rFonts w:ascii="Arial Narrow" w:hAnsi="Arial Narrow"/>
          <w:sz w:val="22"/>
        </w:rPr>
      </w:pPr>
      <w:r w:rsidRPr="006E2E0E">
        <w:rPr>
          <w:rFonts w:ascii="Arial Narrow" w:hAnsi="Arial Narrow"/>
          <w:sz w:val="22"/>
        </w:rPr>
        <w:t>ak obsah jeho ponuky nie je možné sprístupniť,</w:t>
      </w:r>
    </w:p>
    <w:p w14:paraId="359F279D" w14:textId="77777777" w:rsidR="00E44FD1" w:rsidRDefault="00E44FD1" w:rsidP="00E44FD1">
      <w:pPr>
        <w:pStyle w:val="Odsekzoznamu"/>
        <w:numPr>
          <w:ilvl w:val="0"/>
          <w:numId w:val="35"/>
        </w:numPr>
        <w:ind w:left="993"/>
        <w:jc w:val="both"/>
        <w:rPr>
          <w:rFonts w:ascii="Arial Narrow" w:hAnsi="Arial Narrow"/>
          <w:sz w:val="22"/>
        </w:rPr>
      </w:pPr>
      <w:r w:rsidRPr="006E2E0E">
        <w:rPr>
          <w:rFonts w:ascii="Arial Narrow" w:hAnsi="Arial Narrow"/>
          <w:sz w:val="22"/>
        </w:rPr>
        <w:t xml:space="preserve">ak nepredložil ponuku vo vyžadovanom formáte kódovania, ak je potrebný na ďalšie spracovanie </w:t>
      </w:r>
      <w:r w:rsidRPr="006E2E0E">
        <w:rPr>
          <w:rFonts w:ascii="Arial Narrow" w:hAnsi="Arial Narrow"/>
          <w:sz w:val="22"/>
        </w:rPr>
        <w:br/>
        <w:t>pri vyhodnocovaní ponúk, alebo</w:t>
      </w:r>
    </w:p>
    <w:p w14:paraId="35BF8DF9" w14:textId="77777777" w:rsidR="00E44FD1" w:rsidRPr="0063232D" w:rsidRDefault="00E44FD1" w:rsidP="00E44FD1">
      <w:pPr>
        <w:pStyle w:val="Odsekzoznamu"/>
        <w:numPr>
          <w:ilvl w:val="0"/>
          <w:numId w:val="35"/>
        </w:numPr>
        <w:ind w:left="993"/>
        <w:jc w:val="both"/>
        <w:rPr>
          <w:rFonts w:ascii="Arial Narrow" w:hAnsi="Arial Narrow"/>
          <w:sz w:val="22"/>
        </w:rPr>
      </w:pPr>
      <w:r>
        <w:rPr>
          <w:rFonts w:ascii="Arial Narrow" w:hAnsi="Arial Narrow" w:cs="Arial"/>
          <w:sz w:val="22"/>
          <w:szCs w:val="22"/>
        </w:rPr>
        <w:t>p</w:t>
      </w:r>
      <w:r w:rsidRPr="0063232D">
        <w:rPr>
          <w:rFonts w:ascii="Arial Narrow" w:hAnsi="Arial Narrow" w:cs="Arial"/>
          <w:sz w:val="22"/>
          <w:szCs w:val="22"/>
        </w:rPr>
        <w:t>onuka</w:t>
      </w:r>
      <w:r w:rsidRPr="0063232D">
        <w:rPr>
          <w:rFonts w:ascii="Arial Narrow" w:hAnsi="Arial Narrow"/>
          <w:sz w:val="22"/>
          <w:szCs w:val="22"/>
        </w:rPr>
        <w:t xml:space="preserve"> predložená v elektronickej podobe po uplynutí lehoty na predkladanie ponúk sa nesprístupní verejnému obstarávateľovi.</w:t>
      </w:r>
    </w:p>
    <w:p w14:paraId="10B65E6E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6B5974">
        <w:rPr>
          <w:rFonts w:ascii="Arial Narrow" w:hAnsi="Arial Narrow" w:cs="Arial"/>
          <w:sz w:val="22"/>
          <w:szCs w:val="22"/>
        </w:rPr>
        <w:t>Uchádzač môže predloženú ponuku vziať späť do uplynutia lehoty na predkladanie ponúk. Uchádzač pri odvolaní ponuky postupuje obdobne ako pri vložení prvotnej ponuky (kliknutím na tlačidlo „Stiahnuť ponuku“)</w:t>
      </w:r>
      <w:r>
        <w:rPr>
          <w:rFonts w:ascii="Arial Narrow" w:hAnsi="Arial Narrow" w:cs="Arial"/>
          <w:sz w:val="22"/>
          <w:szCs w:val="22"/>
        </w:rPr>
        <w:t>.</w:t>
      </w:r>
    </w:p>
    <w:p w14:paraId="3F5154B0" w14:textId="5A50A8D6" w:rsidR="00E44FD1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305A9">
        <w:rPr>
          <w:rFonts w:ascii="Arial Narrow" w:hAnsi="Arial Narrow" w:cs="Arial"/>
          <w:sz w:val="22"/>
          <w:szCs w:val="22"/>
        </w:rPr>
        <w:t>Ak ponuka obsahuje dôverné informácie, uchádzač ich v ponuke viditeľne označí. Podľa zákona môžu byť môžu byť dôvernými informáciami výhradne: obchodné tajomstvo, technické riešenia a predlohy, návody, výkresy, projektové dokumentácie, modely, spôsob výpočtu jednotkových cien.</w:t>
      </w:r>
      <w:bookmarkEnd w:id="39"/>
    </w:p>
    <w:p w14:paraId="6369F0A8" w14:textId="77777777" w:rsidR="00E44FD1" w:rsidRPr="008305A9" w:rsidRDefault="00E44FD1" w:rsidP="00E44FD1">
      <w:pPr>
        <w:pStyle w:val="Odsekzoznamu"/>
        <w:tabs>
          <w:tab w:val="left" w:pos="2160"/>
          <w:tab w:val="left" w:pos="2880"/>
          <w:tab w:val="left" w:pos="4500"/>
        </w:tabs>
        <w:ind w:left="567"/>
        <w:jc w:val="both"/>
        <w:rPr>
          <w:rFonts w:ascii="Arial Narrow" w:hAnsi="Arial Narrow" w:cs="Arial"/>
          <w:sz w:val="22"/>
          <w:szCs w:val="22"/>
        </w:rPr>
      </w:pPr>
    </w:p>
    <w:p w14:paraId="2E2ABCA7" w14:textId="77777777" w:rsidR="00E44FD1" w:rsidRPr="00E44FD1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0" w:name="_Toc212788452"/>
      <w:bookmarkStart w:id="41" w:name="_Toc213835747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LEHOTA VIAZANOSTI PONUKY</w:t>
      </w:r>
      <w:bookmarkEnd w:id="40"/>
      <w:bookmarkEnd w:id="41"/>
    </w:p>
    <w:p w14:paraId="38942EE8" w14:textId="2DD406F2" w:rsidR="00E44FD1" w:rsidRDefault="00E44FD1" w:rsidP="00E44FD1">
      <w:pPr>
        <w:pStyle w:val="Zkladntext3"/>
        <w:ind w:left="567"/>
        <w:jc w:val="both"/>
        <w:rPr>
          <w:rFonts w:ascii="Arial Narrow" w:hAnsi="Arial Narrow" w:cs="Arial"/>
          <w:color w:val="auto"/>
          <w:sz w:val="22"/>
          <w:szCs w:val="22"/>
        </w:rPr>
      </w:pPr>
      <w:r w:rsidRPr="00E44FD1">
        <w:rPr>
          <w:rFonts w:ascii="Arial Narrow" w:hAnsi="Arial Narrow" w:cs="Arial"/>
          <w:color w:val="auto"/>
          <w:sz w:val="22"/>
          <w:szCs w:val="22"/>
        </w:rPr>
        <w:t>V prípade, ak verejný obstarávateľ vyžaduje zábezpeku v časti II týchto SP, stanovuje sa lehota viazanosti ponúk v dĺžke 6 mesiacov. V opačnom prípade sa viazanosť ponúk nestanovuje. Viazanosť ponúk začína plynúť uplynutím lehoty na predkladanie ponúk.</w:t>
      </w:r>
      <w:bookmarkStart w:id="42" w:name="_Hlk522983151"/>
    </w:p>
    <w:p w14:paraId="3A1B38DE" w14:textId="77777777" w:rsidR="00E44FD1" w:rsidRPr="00E44FD1" w:rsidRDefault="00E44FD1" w:rsidP="00E44FD1">
      <w:pPr>
        <w:pStyle w:val="Zkladntext3"/>
        <w:ind w:left="567"/>
        <w:jc w:val="both"/>
        <w:rPr>
          <w:rFonts w:ascii="Arial Narrow" w:hAnsi="Arial Narrow" w:cs="Arial"/>
          <w:color w:val="auto"/>
          <w:sz w:val="22"/>
          <w:szCs w:val="22"/>
        </w:rPr>
      </w:pPr>
    </w:p>
    <w:p w14:paraId="27D844C3" w14:textId="77777777" w:rsidR="00E44FD1" w:rsidRPr="00E44FD1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3" w:name="_Toc212788453"/>
      <w:bookmarkStart w:id="44" w:name="_Toc213835748"/>
      <w:bookmarkEnd w:id="42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OTVÁRANIE A HODNOTENIE PONÚK (KU KONKRÉTNEJ VÝZVE)</w:t>
      </w:r>
      <w:bookmarkEnd w:id="43"/>
      <w:bookmarkEnd w:id="44"/>
    </w:p>
    <w:p w14:paraId="2ED2B572" w14:textId="77777777" w:rsidR="00E44FD1" w:rsidRPr="008305A9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jc w:val="both"/>
        <w:rPr>
          <w:rFonts w:ascii="Arial Narrow" w:hAnsi="Arial Narrow" w:cs="Arial"/>
          <w:vanish/>
          <w:sz w:val="22"/>
          <w:szCs w:val="22"/>
        </w:rPr>
      </w:pPr>
    </w:p>
    <w:p w14:paraId="6487B0A0" w14:textId="77777777" w:rsidR="00E44FD1" w:rsidRPr="008305A9" w:rsidRDefault="00E44FD1" w:rsidP="00E44FD1">
      <w:pPr>
        <w:pStyle w:val="Odsekzoznamu"/>
        <w:numPr>
          <w:ilvl w:val="0"/>
          <w:numId w:val="39"/>
        </w:numPr>
        <w:tabs>
          <w:tab w:val="left" w:pos="2160"/>
          <w:tab w:val="left" w:pos="2880"/>
          <w:tab w:val="left" w:pos="4500"/>
        </w:tabs>
        <w:jc w:val="both"/>
        <w:rPr>
          <w:rFonts w:ascii="Arial Narrow" w:hAnsi="Arial Narrow" w:cs="Arial"/>
          <w:vanish/>
          <w:sz w:val="22"/>
          <w:szCs w:val="22"/>
        </w:rPr>
      </w:pPr>
    </w:p>
    <w:p w14:paraId="448FDEA3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305A9">
        <w:rPr>
          <w:rFonts w:ascii="Arial Narrow" w:hAnsi="Arial Narrow" w:cs="Arial"/>
          <w:sz w:val="22"/>
        </w:rPr>
        <w:t>Otváranie ponúk sa uskutoční elektronicky v dátume a čase uvedenom v elektronickom prostriedku JOSEPHINE.</w:t>
      </w:r>
      <w:r w:rsidRPr="006B5974">
        <w:rPr>
          <w:rFonts w:ascii="Arial Narrow" w:hAnsi="Arial Narrow" w:cs="Arial"/>
          <w:sz w:val="22"/>
        </w:rPr>
        <w:t xml:space="preserve"> V zmysle § 61 ods. 4 zákona je otváranie ponúk neverejné, údaje z otvárania ponúk verejný obstarávateľ nezverejňuje a neposiela uchádzačom ani zápisnicu z otvárania ponúk.</w:t>
      </w:r>
    </w:p>
    <w:p w14:paraId="5E5CFE5C" w14:textId="77777777" w:rsidR="00E44FD1" w:rsidRPr="006B5974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6B5974">
        <w:rPr>
          <w:rFonts w:ascii="Arial Narrow" w:hAnsi="Arial Narrow"/>
          <w:sz w:val="22"/>
          <w:szCs w:val="22"/>
        </w:rPr>
        <w:t>Hodnotenie ponúk sa realizuje v súlade so zákonom a SP.</w:t>
      </w:r>
    </w:p>
    <w:p w14:paraId="309705E3" w14:textId="0A3C8E9A" w:rsidR="00E44FD1" w:rsidRDefault="00E44FD1" w:rsidP="00E44FD1">
      <w:pPr>
        <w:pStyle w:val="Odsekzoznamu"/>
        <w:numPr>
          <w:ilvl w:val="1"/>
          <w:numId w:val="39"/>
        </w:numPr>
        <w:tabs>
          <w:tab w:val="left" w:pos="2160"/>
          <w:tab w:val="left" w:pos="2880"/>
          <w:tab w:val="left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6B5974">
        <w:rPr>
          <w:rFonts w:ascii="Arial Narrow" w:hAnsi="Arial Narrow"/>
          <w:sz w:val="22"/>
          <w:szCs w:val="22"/>
        </w:rPr>
        <w:t>Verejný obstarávateľ rozhodol v súlade s ustanovením § 66 ods. 7 písm. b) zákona, že vyhodnotenie ponúk z hľadiska splnenia požiadaviek na predmet zákazky sa uskutoční po vyhodnotení ponúk na základe kritérií na vyhodnotenie ponúk.</w:t>
      </w:r>
    </w:p>
    <w:p w14:paraId="50376ECE" w14:textId="77777777" w:rsidR="00E44FD1" w:rsidRPr="006B5974" w:rsidRDefault="00E44FD1" w:rsidP="00E44FD1">
      <w:pPr>
        <w:pStyle w:val="Odsekzoznamu"/>
        <w:tabs>
          <w:tab w:val="left" w:pos="2160"/>
          <w:tab w:val="left" w:pos="2880"/>
          <w:tab w:val="left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2CC98F9C" w14:textId="77777777" w:rsidR="00E44FD1" w:rsidRPr="00E44FD1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5" w:name="_Toc212788454"/>
      <w:bookmarkStart w:id="46" w:name="_Toc213835749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UZAVRETIE ZMLUVY</w:t>
      </w:r>
      <w:bookmarkEnd w:id="45"/>
      <w:bookmarkEnd w:id="46"/>
    </w:p>
    <w:p w14:paraId="4B972BB6" w14:textId="77777777" w:rsidR="00E44FD1" w:rsidRPr="00E44FD1" w:rsidRDefault="00E44FD1" w:rsidP="00E44FD1">
      <w:pPr>
        <w:pStyle w:val="Zkladntext3"/>
        <w:ind w:left="567"/>
        <w:jc w:val="both"/>
        <w:rPr>
          <w:rFonts w:ascii="Arial Narrow" w:hAnsi="Arial Narrow" w:cs="Arial"/>
          <w:bCs/>
          <w:color w:val="auto"/>
          <w:sz w:val="22"/>
          <w:u w:val="single"/>
        </w:rPr>
      </w:pPr>
      <w:bookmarkStart w:id="47" w:name="_Hlk534982438"/>
      <w:r w:rsidRPr="00E44FD1">
        <w:rPr>
          <w:rFonts w:ascii="Arial Narrow" w:hAnsi="Arial Narrow" w:cs="Arial"/>
          <w:bCs/>
          <w:color w:val="auto"/>
          <w:sz w:val="22"/>
          <w:u w:val="single"/>
        </w:rPr>
        <w:t>Verejný obstarávateľ nesmie uzavrieť zmluvu alebo rámcovú dohodu s</w:t>
      </w:r>
    </w:p>
    <w:p w14:paraId="0174CF5F" w14:textId="77777777" w:rsidR="00E44FD1" w:rsidRDefault="00E44FD1" w:rsidP="00E44FD1">
      <w:pPr>
        <w:numPr>
          <w:ilvl w:val="0"/>
          <w:numId w:val="37"/>
        </w:numPr>
        <w:jc w:val="both"/>
        <w:rPr>
          <w:rFonts w:ascii="Arial Narrow" w:hAnsi="Arial Narrow"/>
          <w:sz w:val="22"/>
        </w:rPr>
      </w:pPr>
      <w:r w:rsidRPr="3FB9152D">
        <w:rPr>
          <w:rFonts w:ascii="Arial Narrow" w:hAnsi="Arial Narrow"/>
          <w:sz w:val="22"/>
        </w:rPr>
        <w:t xml:space="preserve">uchádzačom, ktorý má povinnosť zapisovať sa do registra partnerov verejného sektora podľa zákona  č. 315/2016 Z. z. o registri partnerov verejného sektora a o zmene a doplnení niektorých zákonov, </w:t>
      </w:r>
      <w:r>
        <w:rPr>
          <w:rFonts w:ascii="Arial Narrow" w:hAnsi="Arial Narrow"/>
          <w:sz w:val="22"/>
        </w:rPr>
        <w:br/>
      </w:r>
      <w:r w:rsidRPr="3FB9152D">
        <w:rPr>
          <w:rFonts w:ascii="Arial Narrow" w:hAnsi="Arial Narrow"/>
          <w:sz w:val="22"/>
        </w:rPr>
        <w:t>a</w:t>
      </w:r>
      <w:r>
        <w:rPr>
          <w:rFonts w:ascii="Arial Narrow" w:hAnsi="Arial Narrow"/>
          <w:sz w:val="22"/>
        </w:rPr>
        <w:t xml:space="preserve"> </w:t>
      </w:r>
      <w:r w:rsidRPr="3FB9152D">
        <w:rPr>
          <w:rFonts w:ascii="Arial Narrow" w:hAnsi="Arial Narrow"/>
          <w:sz w:val="22"/>
        </w:rPr>
        <w:t>nie je zapísaný v registri partnerov verejného sektora,</w:t>
      </w:r>
    </w:p>
    <w:p w14:paraId="7944125A" w14:textId="77777777" w:rsidR="00E44FD1" w:rsidRPr="00026F2C" w:rsidRDefault="00E44FD1" w:rsidP="00E44FD1">
      <w:pPr>
        <w:pStyle w:val="Odsekzoznamu"/>
        <w:numPr>
          <w:ilvl w:val="0"/>
          <w:numId w:val="37"/>
        </w:numPr>
        <w:tabs>
          <w:tab w:val="left" w:pos="2160"/>
          <w:tab w:val="left" w:pos="2880"/>
          <w:tab w:val="left" w:pos="4500"/>
        </w:tabs>
        <w:rPr>
          <w:rFonts w:ascii="Arial Narrow" w:eastAsia="Calibri" w:hAnsi="Arial Narrow"/>
          <w:sz w:val="22"/>
          <w:szCs w:val="22"/>
          <w:lang w:eastAsia="en-US"/>
        </w:rPr>
      </w:pPr>
      <w:r w:rsidRPr="00026F2C">
        <w:rPr>
          <w:rFonts w:ascii="Arial Narrow" w:hAnsi="Arial Narrow"/>
          <w:sz w:val="22"/>
        </w:rPr>
        <w:t xml:space="preserve">uchádzačom, </w:t>
      </w:r>
      <w:r w:rsidRPr="00026F2C">
        <w:rPr>
          <w:rFonts w:ascii="Arial Narrow" w:eastAsia="Calibri" w:hAnsi="Arial Narrow"/>
          <w:sz w:val="22"/>
          <w:szCs w:val="22"/>
          <w:lang w:eastAsia="en-US"/>
        </w:rPr>
        <w:t>ktorého subdodávateľ alebo subdodávatelia podľa osobitného predpisu, majú povinnosť zapisovať sa do registra partnerov verejného sektora a nie sú zapísaní v registri partnerov verejného sektora</w:t>
      </w:r>
    </w:p>
    <w:p w14:paraId="4380F24B" w14:textId="77777777" w:rsidR="00E44FD1" w:rsidRPr="00026F2C" w:rsidRDefault="00E44FD1" w:rsidP="00E44FD1">
      <w:pPr>
        <w:numPr>
          <w:ilvl w:val="0"/>
          <w:numId w:val="37"/>
        </w:numPr>
        <w:jc w:val="both"/>
        <w:rPr>
          <w:rFonts w:ascii="Arial Narrow" w:hAnsi="Arial Narrow"/>
          <w:sz w:val="22"/>
        </w:rPr>
      </w:pPr>
      <w:r w:rsidRPr="00026F2C">
        <w:rPr>
          <w:rFonts w:ascii="Arial Narrow" w:hAnsi="Arial Narrow"/>
          <w:sz w:val="22"/>
        </w:rPr>
        <w:lastRenderedPageBreak/>
        <w:t xml:space="preserve">uchádzačom, </w:t>
      </w:r>
      <w:r>
        <w:rPr>
          <w:rFonts w:ascii="Arial Narrow" w:hAnsi="Arial Narrow"/>
          <w:sz w:val="22"/>
        </w:rPr>
        <w:t>uvedeným v § 11 ods. 1 písm. c) zákona,</w:t>
      </w:r>
    </w:p>
    <w:p w14:paraId="44DC0655" w14:textId="77777777" w:rsidR="00E44FD1" w:rsidRPr="00B76D7B" w:rsidRDefault="00E44FD1" w:rsidP="00E44FD1">
      <w:pPr>
        <w:pStyle w:val="Odsekzoznamu"/>
        <w:numPr>
          <w:ilvl w:val="0"/>
          <w:numId w:val="37"/>
        </w:numPr>
        <w:tabs>
          <w:tab w:val="left" w:pos="2160"/>
          <w:tab w:val="left" w:pos="2880"/>
          <w:tab w:val="left" w:pos="4500"/>
        </w:tabs>
        <w:spacing w:after="240"/>
        <w:rPr>
          <w:rFonts w:ascii="Arial Narrow" w:eastAsia="Calibri" w:hAnsi="Arial Narrow"/>
          <w:sz w:val="22"/>
          <w:szCs w:val="22"/>
          <w:lang w:eastAsia="en-US"/>
        </w:rPr>
      </w:pPr>
      <w:r w:rsidRPr="3FB9152D">
        <w:rPr>
          <w:rFonts w:ascii="Arial Narrow" w:eastAsia="Calibri" w:hAnsi="Arial Narrow"/>
          <w:sz w:val="22"/>
          <w:szCs w:val="22"/>
          <w:lang w:eastAsia="en-US"/>
        </w:rPr>
        <w:t>uchádzačom, ktorého subdodávateľ a subdodávateľ podľa osobitného predpisu, ktorí majú povinnosť zapisovať sa do registra partnerov verejného sektora, majú v registri partnerov verejného sektora zapísaného konečného užívateľa výhod, ktorým je osoba podľa písmena c).</w:t>
      </w:r>
    </w:p>
    <w:p w14:paraId="47EBB19C" w14:textId="77777777" w:rsidR="00E44FD1" w:rsidRPr="00E44FD1" w:rsidRDefault="00E44FD1" w:rsidP="00E44FD1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8" w:name="_Toc212788455"/>
      <w:bookmarkStart w:id="49" w:name="_Toc213835750"/>
      <w:r w:rsidRPr="00E44FD1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  <w:bookmarkEnd w:id="48"/>
      <w:bookmarkEnd w:id="49"/>
    </w:p>
    <w:p w14:paraId="3809997F" w14:textId="77777777" w:rsidR="00E44FD1" w:rsidRPr="00E44FD1" w:rsidRDefault="00E44FD1" w:rsidP="00E44FD1">
      <w:pPr>
        <w:pStyle w:val="Zkladntext3"/>
        <w:ind w:left="426"/>
        <w:jc w:val="both"/>
        <w:rPr>
          <w:rFonts w:ascii="Arial Narrow" w:hAnsi="Arial Narrow" w:cs="Arial"/>
          <w:color w:val="auto"/>
          <w:sz w:val="22"/>
        </w:rPr>
      </w:pPr>
      <w:r w:rsidRPr="00E44FD1">
        <w:rPr>
          <w:rFonts w:ascii="Arial Narrow" w:hAnsi="Arial Narrow" w:cs="Arial"/>
          <w:color w:val="auto"/>
          <w:sz w:val="22"/>
          <w:szCs w:val="22"/>
        </w:rPr>
        <w:t>Postup</w:t>
      </w:r>
      <w:r w:rsidRPr="00E44FD1">
        <w:rPr>
          <w:rFonts w:ascii="Arial Narrow" w:hAnsi="Arial Narrow"/>
          <w:color w:val="auto"/>
          <w:sz w:val="22"/>
          <w:szCs w:val="22"/>
        </w:rPr>
        <w:t xml:space="preserve"> tohto verejného obstarávania, ktorý osobitne nie je upravený týmito SP, sa riadi príslušnými ustanoveniami zákona. </w:t>
      </w:r>
      <w:bookmarkEnd w:id="47"/>
    </w:p>
    <w:p w14:paraId="65B5CFE5" w14:textId="723B022C" w:rsidR="00B94445" w:rsidRDefault="00B94445" w:rsidP="00B94445">
      <w:pPr>
        <w:rPr>
          <w:lang w:eastAsia="x-none"/>
        </w:rPr>
      </w:pPr>
    </w:p>
    <w:p w14:paraId="5CCF40E0" w14:textId="15F8CAFD" w:rsidR="0025208E" w:rsidRDefault="0025208E" w:rsidP="00B94445">
      <w:pPr>
        <w:rPr>
          <w:lang w:eastAsia="x-none"/>
        </w:rPr>
      </w:pPr>
    </w:p>
    <w:p w14:paraId="048FF7D2" w14:textId="2222F7B3" w:rsidR="0025208E" w:rsidRDefault="0025208E" w:rsidP="00B94445">
      <w:pPr>
        <w:rPr>
          <w:lang w:eastAsia="x-none"/>
        </w:rPr>
      </w:pPr>
    </w:p>
    <w:bookmarkEnd w:id="18"/>
    <w:p w14:paraId="328561A6" w14:textId="41FFEC0E" w:rsidR="0025208E" w:rsidRDefault="0025208E" w:rsidP="00B94445">
      <w:pPr>
        <w:rPr>
          <w:lang w:eastAsia="x-none"/>
        </w:rPr>
      </w:pPr>
    </w:p>
    <w:sectPr w:rsidR="0025208E" w:rsidSect="00AD612E">
      <w:headerReference w:type="default" r:id="rId12"/>
      <w:footerReference w:type="default" r:id="rId13"/>
      <w:headerReference w:type="first" r:id="rId14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21E2F" w14:textId="77777777" w:rsidR="000A4A9E" w:rsidRDefault="000A4A9E">
      <w:r>
        <w:separator/>
      </w:r>
    </w:p>
  </w:endnote>
  <w:endnote w:type="continuationSeparator" w:id="0">
    <w:p w14:paraId="177C47C9" w14:textId="77777777" w:rsidR="000A4A9E" w:rsidRDefault="000A4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BD26B" w14:textId="0708C0D4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2F55B9">
      <w:rPr>
        <w:sz w:val="16"/>
        <w:szCs w:val="16"/>
      </w:rPr>
      <w:fldChar w:fldCharType="begin"/>
    </w:r>
    <w:r w:rsidRPr="002F55B9">
      <w:rPr>
        <w:sz w:val="16"/>
        <w:szCs w:val="16"/>
      </w:rPr>
      <w:instrText>PAGE   \* MERGEFORMAT</w:instrText>
    </w:r>
    <w:r w:rsidRPr="002F55B9">
      <w:rPr>
        <w:sz w:val="16"/>
        <w:szCs w:val="16"/>
      </w:rPr>
      <w:fldChar w:fldCharType="separate"/>
    </w:r>
    <w:r w:rsidR="004C613E" w:rsidRPr="004C613E">
      <w:rPr>
        <w:noProof/>
        <w:sz w:val="16"/>
        <w:szCs w:val="16"/>
        <w:lang w:val="sk-SK"/>
      </w:rPr>
      <w:t>7</w:t>
    </w:r>
    <w:r w:rsidRPr="002F55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FFC1B" w14:textId="77777777" w:rsidR="000A4A9E" w:rsidRDefault="000A4A9E">
      <w:r>
        <w:separator/>
      </w:r>
    </w:p>
  </w:footnote>
  <w:footnote w:type="continuationSeparator" w:id="0">
    <w:p w14:paraId="2EC25862" w14:textId="77777777" w:rsidR="000A4A9E" w:rsidRDefault="000A4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EB8B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8E1620F" w14:textId="77777777" w:rsidR="002F294B" w:rsidRDefault="002F294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D7ACC" w14:textId="77777777" w:rsidR="009062A2" w:rsidRPr="00E13779" w:rsidRDefault="009062A2" w:rsidP="009062A2">
    <w:pPr>
      <w:pStyle w:val="Hlavika"/>
      <w:rPr>
        <w:lang w:val="sk-SK"/>
      </w:rPr>
    </w:pPr>
    <w:r w:rsidRPr="00380F77">
      <w:rPr>
        <w:noProof/>
        <w:szCs w:val="2"/>
        <w:lang w:val="sk-SK" w:eastAsia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1CA020" wp14:editId="2B37D86C">
              <wp:simplePos x="0" y="0"/>
              <wp:positionH relativeFrom="column">
                <wp:posOffset>2841625</wp:posOffset>
              </wp:positionH>
              <wp:positionV relativeFrom="paragraph">
                <wp:posOffset>236220</wp:posOffset>
              </wp:positionV>
              <wp:extent cx="3013710" cy="662940"/>
              <wp:effectExtent l="0" t="0" r="0" b="3810"/>
              <wp:wrapNone/>
              <wp:docPr id="2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3710" cy="6629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51C86F" w14:textId="77777777" w:rsidR="009062A2" w:rsidRDefault="009062A2" w:rsidP="009062A2">
                          <w:pPr>
                            <w:ind w:right="113" w:firstLine="284"/>
                            <w:suppressOverlap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VEREJNÉHO OBSTARÁVANIA</w:t>
                          </w:r>
                        </w:p>
                        <w:p w14:paraId="48832FDA" w14:textId="77777777" w:rsidR="009062A2" w:rsidRPr="008A2CA8" w:rsidRDefault="009062A2" w:rsidP="009062A2">
                          <w:pPr>
                            <w:ind w:firstLine="284"/>
                            <w:rPr>
                              <w:rFonts w:ascii="Arial Narrow" w:hAnsi="Arial Narrow"/>
                              <w:sz w:val="22"/>
                              <w:szCs w:val="20"/>
                            </w:rPr>
                          </w:pPr>
                          <w:r w:rsidRPr="00823BFA">
                            <w:rPr>
                              <w:sz w:val="22"/>
                            </w:rPr>
                            <w:t>odbor</w:t>
                          </w:r>
                          <w:r>
                            <w:rPr>
                              <w:sz w:val="22"/>
                            </w:rPr>
                            <w:t xml:space="preserve"> realizácie verejného obstarávania</w:t>
                          </w:r>
                          <w:r w:rsidRPr="00522EBA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0"/>
                            </w:rPr>
                            <w:t xml:space="preserve"> 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1CA020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6" type="#_x0000_t202" style="position:absolute;margin-left:223.75pt;margin-top:18.6pt;width:237.3pt;height:5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" stroked="f">
              <v:textbox>
                <w:txbxContent>
                  <w:p w14:paraId="5C51C86F" w14:textId="77777777" w:rsidR="009062A2" w:rsidRDefault="009062A2" w:rsidP="009062A2">
                    <w:pPr>
                      <w:ind w:right="113" w:firstLine="284"/>
                      <w:suppressOverlap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VEREJNÉHO OBSTARÁVANIA</w:t>
                    </w:r>
                  </w:p>
                  <w:p w14:paraId="48832FDA" w14:textId="77777777" w:rsidR="009062A2" w:rsidRPr="008A2CA8" w:rsidRDefault="009062A2" w:rsidP="009062A2">
                    <w:pPr>
                      <w:ind w:firstLine="284"/>
                      <w:rPr>
                        <w:rFonts w:ascii="Arial Narrow" w:hAnsi="Arial Narrow"/>
                        <w:sz w:val="22"/>
                        <w:szCs w:val="20"/>
                      </w:rPr>
                    </w:pPr>
                    <w:r w:rsidRPr="00823BFA">
                      <w:rPr>
                        <w:sz w:val="22"/>
                      </w:rPr>
                      <w:t>odbor</w:t>
                    </w:r>
                    <w:r>
                      <w:rPr>
                        <w:sz w:val="22"/>
                      </w:rPr>
                      <w:t xml:space="preserve"> realizácie verejného obstarávania</w:t>
                    </w:r>
                    <w:r w:rsidRPr="00522EBA">
                      <w:rPr>
                        <w:rFonts w:ascii="Arial Narrow" w:hAnsi="Arial Narrow"/>
                        <w:color w:val="FFFFFF" w:themeColor="background1"/>
                        <w:sz w:val="22"/>
                        <w:szCs w:val="20"/>
                      </w:rPr>
                      <w:t xml:space="preserve"> 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lang w:val="sk-SK" w:eastAsia="sk-SK"/>
      </w:rPr>
      <w:drawing>
        <wp:inline distT="0" distB="0" distL="0" distR="0" wp14:anchorId="18767730" wp14:editId="13C718A6">
          <wp:extent cx="5760720" cy="614422"/>
          <wp:effectExtent l="0" t="0" r="0" b="0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14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E18257" w14:textId="45F9808E" w:rsidR="00AD612E" w:rsidRPr="00882924" w:rsidRDefault="00EE6078" w:rsidP="00651679">
    <w:pPr>
      <w:pStyle w:val="Hlavika"/>
      <w:jc w:val="center"/>
    </w:pPr>
    <w:r>
      <w:rPr>
        <w:lang w:val="sk-SK"/>
      </w:rPr>
      <w:tab/>
    </w:r>
    <w:r>
      <w:rPr>
        <w:lang w:val="sk-S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5803CAA"/>
    <w:multiLevelType w:val="multilevel"/>
    <w:tmpl w:val="1EEA3C96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10595DFC"/>
    <w:multiLevelType w:val="hybridMultilevel"/>
    <w:tmpl w:val="DEACFE3A"/>
    <w:lvl w:ilvl="0" w:tplc="CBECAEF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1FE67F8"/>
    <w:multiLevelType w:val="hybridMultilevel"/>
    <w:tmpl w:val="3CA87E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11" w15:restartNumberingAfterBreak="0">
    <w:nsid w:val="24FD4577"/>
    <w:multiLevelType w:val="multilevel"/>
    <w:tmpl w:val="A97810AA"/>
    <w:lvl w:ilvl="0">
      <w:start w:val="1"/>
      <w:numFmt w:val="lowerLetter"/>
      <w:lvlText w:val="%1)"/>
      <w:lvlJc w:val="left"/>
      <w:rPr>
        <w:rFonts w:ascii="Arial Narrow" w:eastAsia="Calibri" w:hAnsi="Arial Narrow" w:cs="Calibr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3" w15:restartNumberingAfterBreak="0">
    <w:nsid w:val="27F06779"/>
    <w:multiLevelType w:val="multilevel"/>
    <w:tmpl w:val="249A8C6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b w:val="0"/>
      </w:rPr>
    </w:lvl>
    <w:lvl w:ilvl="1">
      <w:start w:val="1"/>
      <w:numFmt w:val="decimal"/>
      <w:lvlText w:val="14.%2"/>
      <w:lvlJc w:val="left"/>
      <w:pPr>
        <w:ind w:left="936" w:hanging="360"/>
      </w:pPr>
      <w:rPr>
        <w:rFonts w:eastAsia="Times New Roman" w:hint="default"/>
        <w:b w:val="0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eastAsia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eastAsia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eastAsia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eastAsia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eastAsia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eastAsia="Times New Roman" w:hint="default"/>
        <w:b w:val="0"/>
      </w:rPr>
    </w:lvl>
  </w:abstractNum>
  <w:abstractNum w:abstractNumId="14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6" w15:restartNumberingAfterBreak="0">
    <w:nsid w:val="35274FAC"/>
    <w:multiLevelType w:val="multilevel"/>
    <w:tmpl w:val="6166DCCE"/>
    <w:lvl w:ilvl="0">
      <w:start w:val="1"/>
      <w:numFmt w:val="bullet"/>
      <w:lvlText w:val="-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404849DA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B5F4C79"/>
    <w:multiLevelType w:val="multilevel"/>
    <w:tmpl w:val="1EEA3C96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372D7"/>
    <w:multiLevelType w:val="hybridMultilevel"/>
    <w:tmpl w:val="FC32AEC4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356A02"/>
    <w:multiLevelType w:val="multilevel"/>
    <w:tmpl w:val="872E8A06"/>
    <w:lvl w:ilvl="0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>
      <w:start w:val="2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5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9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43" w:hanging="1440"/>
      </w:pPr>
      <w:rPr>
        <w:rFonts w:hint="default"/>
      </w:rPr>
    </w:lvl>
  </w:abstractNum>
  <w:abstractNum w:abstractNumId="28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2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2AE5AED"/>
    <w:multiLevelType w:val="multilevel"/>
    <w:tmpl w:val="A1328392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F3133"/>
    <w:multiLevelType w:val="hybridMultilevel"/>
    <w:tmpl w:val="5BB0DE86"/>
    <w:lvl w:ilvl="0" w:tplc="E48EAC80">
      <w:start w:val="1"/>
      <w:numFmt w:val="upperRoman"/>
      <w:lvlText w:val="%1."/>
      <w:lvlJc w:val="left"/>
      <w:pPr>
        <w:ind w:left="2460" w:hanging="21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4" w15:restartNumberingAfterBreak="0">
    <w:nsid w:val="7B151FD7"/>
    <w:multiLevelType w:val="hybridMultilevel"/>
    <w:tmpl w:val="D60867F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1FA21226">
      <w:numFmt w:val="bullet"/>
      <w:lvlText w:val="•"/>
      <w:lvlJc w:val="left"/>
      <w:pPr>
        <w:ind w:left="201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5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5B27B2"/>
    <w:multiLevelType w:val="multilevel"/>
    <w:tmpl w:val="171CF166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b w:val="0"/>
      </w:rPr>
    </w:lvl>
    <w:lvl w:ilvl="1">
      <w:start w:val="1"/>
      <w:numFmt w:val="decimal"/>
      <w:lvlText w:val="15.%2"/>
      <w:lvlJc w:val="left"/>
      <w:pPr>
        <w:ind w:left="936" w:hanging="360"/>
      </w:pPr>
      <w:rPr>
        <w:rFonts w:eastAsia="Times New Roman" w:hint="default"/>
        <w:b w:val="0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eastAsia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eastAsia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eastAsia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eastAsia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eastAsia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eastAsia="Times New Roman" w:hint="default"/>
        <w:b w:val="0"/>
      </w:rPr>
    </w:lvl>
  </w:abstractNum>
  <w:num w:numId="1">
    <w:abstractNumId w:val="30"/>
  </w:num>
  <w:num w:numId="2">
    <w:abstractNumId w:val="8"/>
  </w:num>
  <w:num w:numId="3">
    <w:abstractNumId w:val="26"/>
  </w:num>
  <w:num w:numId="4">
    <w:abstractNumId w:val="12"/>
  </w:num>
  <w:num w:numId="5">
    <w:abstractNumId w:val="15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9"/>
  </w:num>
  <w:num w:numId="12">
    <w:abstractNumId w:val="23"/>
  </w:num>
  <w:num w:numId="13">
    <w:abstractNumId w:val="19"/>
  </w:num>
  <w:num w:numId="14">
    <w:abstractNumId w:val="31"/>
  </w:num>
  <w:num w:numId="15">
    <w:abstractNumId w:val="25"/>
  </w:num>
  <w:num w:numId="16">
    <w:abstractNumId w:val="29"/>
  </w:num>
  <w:num w:numId="17">
    <w:abstractNumId w:val="3"/>
  </w:num>
  <w:num w:numId="18">
    <w:abstractNumId w:val="10"/>
  </w:num>
  <w:num w:numId="19">
    <w:abstractNumId w:val="18"/>
  </w:num>
  <w:num w:numId="20">
    <w:abstractNumId w:val="33"/>
  </w:num>
  <w:num w:numId="21">
    <w:abstractNumId w:val="28"/>
  </w:num>
  <w:num w:numId="22">
    <w:abstractNumId w:val="35"/>
  </w:num>
  <w:num w:numId="23">
    <w:abstractNumId w:val="14"/>
  </w:num>
  <w:num w:numId="24">
    <w:abstractNumId w:val="17"/>
  </w:num>
  <w:num w:numId="25">
    <w:abstractNumId w:val="22"/>
  </w:num>
  <w:num w:numId="26">
    <w:abstractNumId w:val="5"/>
  </w:num>
  <w:num w:numId="27">
    <w:abstractNumId w:val="7"/>
  </w:num>
  <w:num w:numId="28">
    <w:abstractNumId w:val="20"/>
  </w:num>
  <w:num w:numId="29">
    <w:abstractNumId w:val="32"/>
  </w:num>
  <w:num w:numId="30">
    <w:abstractNumId w:val="6"/>
  </w:num>
  <w:num w:numId="31">
    <w:abstractNumId w:val="13"/>
  </w:num>
  <w:num w:numId="32">
    <w:abstractNumId w:val="16"/>
  </w:num>
  <w:num w:numId="33">
    <w:abstractNumId w:val="11"/>
  </w:num>
  <w:num w:numId="34">
    <w:abstractNumId w:val="36"/>
  </w:num>
  <w:num w:numId="35">
    <w:abstractNumId w:val="24"/>
  </w:num>
  <w:num w:numId="36">
    <w:abstractNumId w:val="34"/>
  </w:num>
  <w:num w:numId="37">
    <w:abstractNumId w:val="27"/>
  </w:num>
  <w:num w:numId="38">
    <w:abstractNumId w:val="21"/>
  </w:num>
  <w:num w:numId="3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Y2MzY2NTc1NbNQ0lEKTi0uzszPAykwrgUAYgmIx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05D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47EA4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57351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4A9E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680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2B6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17FE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7A4F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C18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6641D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6DF7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193C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208E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4BA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0FCC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066"/>
    <w:rsid w:val="002F4296"/>
    <w:rsid w:val="002F4758"/>
    <w:rsid w:val="002F485B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0DF4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28D8"/>
    <w:rsid w:val="0035398B"/>
    <w:rsid w:val="00355275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0BFF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6D4C"/>
    <w:rsid w:val="0039727B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986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0F2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080"/>
    <w:rsid w:val="0041267B"/>
    <w:rsid w:val="00412D46"/>
    <w:rsid w:val="0041308C"/>
    <w:rsid w:val="00413475"/>
    <w:rsid w:val="00413584"/>
    <w:rsid w:val="00413BA6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43B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13E"/>
    <w:rsid w:val="004C64F8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86C"/>
    <w:rsid w:val="00531A34"/>
    <w:rsid w:val="0053235C"/>
    <w:rsid w:val="005323BF"/>
    <w:rsid w:val="00532C1F"/>
    <w:rsid w:val="00532D2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26C"/>
    <w:rsid w:val="005473D7"/>
    <w:rsid w:val="005475F8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08"/>
    <w:rsid w:val="00581B8F"/>
    <w:rsid w:val="0058210C"/>
    <w:rsid w:val="00582C77"/>
    <w:rsid w:val="00582E0D"/>
    <w:rsid w:val="00583661"/>
    <w:rsid w:val="00584342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0E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00"/>
    <w:rsid w:val="005D7A99"/>
    <w:rsid w:val="005D7B18"/>
    <w:rsid w:val="005D7E39"/>
    <w:rsid w:val="005E0998"/>
    <w:rsid w:val="005E20D7"/>
    <w:rsid w:val="005E4896"/>
    <w:rsid w:val="005E5453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588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451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679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6DA5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C0E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121E"/>
    <w:rsid w:val="006F1D74"/>
    <w:rsid w:val="006F236F"/>
    <w:rsid w:val="006F2443"/>
    <w:rsid w:val="006F4D36"/>
    <w:rsid w:val="006F519E"/>
    <w:rsid w:val="006F538E"/>
    <w:rsid w:val="006F53BD"/>
    <w:rsid w:val="006F5626"/>
    <w:rsid w:val="006F57F3"/>
    <w:rsid w:val="006F69DE"/>
    <w:rsid w:val="006F6EE6"/>
    <w:rsid w:val="006F7865"/>
    <w:rsid w:val="006F78BB"/>
    <w:rsid w:val="006F78C2"/>
    <w:rsid w:val="00700257"/>
    <w:rsid w:val="00700661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17EEB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116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0D3C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6FFD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20F6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09B9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5ACD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062A2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4A7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1E88"/>
    <w:rsid w:val="009421EA"/>
    <w:rsid w:val="00942706"/>
    <w:rsid w:val="00942E3D"/>
    <w:rsid w:val="009430CE"/>
    <w:rsid w:val="00943D09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57B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60E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EC1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62C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474CC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488"/>
    <w:rsid w:val="00AA28FC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118D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026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91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4445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9AA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5C21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5FFC"/>
    <w:rsid w:val="00BF6CEF"/>
    <w:rsid w:val="00BF79F9"/>
    <w:rsid w:val="00BF7CEE"/>
    <w:rsid w:val="00C0292E"/>
    <w:rsid w:val="00C02E35"/>
    <w:rsid w:val="00C03181"/>
    <w:rsid w:val="00C03616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6E4"/>
    <w:rsid w:val="00C17853"/>
    <w:rsid w:val="00C17BB1"/>
    <w:rsid w:val="00C20BE1"/>
    <w:rsid w:val="00C21AEA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81D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710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347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49BC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0772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58CB"/>
    <w:rsid w:val="00D66674"/>
    <w:rsid w:val="00D677F9"/>
    <w:rsid w:val="00D67A3B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3EB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4FD1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4C68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078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4E35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B6B"/>
    <w:rsid w:val="00F36DD4"/>
    <w:rsid w:val="00F375DC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369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1BC5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6FA2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AE0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uiPriority w:val="99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DB63EB"/>
    <w:rPr>
      <w:color w:val="605E5C"/>
      <w:shd w:val="clear" w:color="auto" w:fill="E1DFDD"/>
    </w:rPr>
  </w:style>
  <w:style w:type="paragraph" w:styleId="Obsah1">
    <w:name w:val="toc 1"/>
    <w:basedOn w:val="Normlny"/>
    <w:next w:val="Normlny"/>
    <w:autoRedefine/>
    <w:uiPriority w:val="39"/>
    <w:unhideWhenUsed/>
    <w:rsid w:val="00790116"/>
    <w:pPr>
      <w:tabs>
        <w:tab w:val="left" w:pos="440"/>
        <w:tab w:val="right" w:leader="dot" w:pos="9344"/>
      </w:tabs>
      <w:spacing w:after="100"/>
    </w:pPr>
    <w:rPr>
      <w:rFonts w:ascii="Arial Narrow" w:eastAsia="Calibri" w:hAnsi="Arial Narrow"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ore.proebiz.com/docs/josephine/sk/Technicke_poziadavky_sw_JOSEPHINE.pdf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801D9-705A-4C86-A967-C668B841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81</Words>
  <Characters>13006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7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13T08:56:00Z</dcterms:created>
  <dcterms:modified xsi:type="dcterms:W3CDTF">2025-12-03T12:41:00Z</dcterms:modified>
</cp:coreProperties>
</file>